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page" w:tblpX="589" w:tblpY="505"/>
        <w:tblW w:w="14575" w:type="dxa"/>
        <w:tblLayout w:type="fixed"/>
        <w:tblLook w:val="04A0" w:firstRow="1" w:lastRow="0" w:firstColumn="1" w:lastColumn="0" w:noHBand="0" w:noVBand="1"/>
      </w:tblPr>
      <w:tblGrid>
        <w:gridCol w:w="2668"/>
        <w:gridCol w:w="3175"/>
        <w:gridCol w:w="3130"/>
        <w:gridCol w:w="3198"/>
        <w:gridCol w:w="2404"/>
      </w:tblGrid>
      <w:tr w:rsidR="00106E04" w:rsidTr="005A63BF">
        <w:trPr>
          <w:trHeight w:val="1578"/>
        </w:trPr>
        <w:tc>
          <w:tcPr>
            <w:tcW w:w="14575" w:type="dxa"/>
            <w:gridSpan w:val="5"/>
          </w:tcPr>
          <w:p w:rsidR="00106E04" w:rsidRPr="00BF5A88" w:rsidRDefault="00106E04" w:rsidP="00247FE9">
            <w:pPr>
              <w:rPr>
                <w:sz w:val="110"/>
                <w:szCs w:val="110"/>
              </w:rPr>
            </w:pPr>
            <w:r w:rsidRPr="00BF5A88">
              <w:rPr>
                <w:noProof/>
                <w:sz w:val="110"/>
                <w:szCs w:val="11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C1E6FDE" wp14:editId="16B67370">
                      <wp:simplePos x="0" y="0"/>
                      <wp:positionH relativeFrom="column">
                        <wp:posOffset>4679315</wp:posOffset>
                      </wp:positionH>
                      <wp:positionV relativeFrom="paragraph">
                        <wp:posOffset>-8890</wp:posOffset>
                      </wp:positionV>
                      <wp:extent cx="4559300" cy="1289050"/>
                      <wp:effectExtent l="0" t="0" r="0" b="6350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59300" cy="12890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70991" w:rsidRPr="00EB1AC9" w:rsidRDefault="00870991" w:rsidP="00106E0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Style w:val="Hyperlink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EB1AC9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Monday-Thursday 8am-4pm      Friday 8am-1pm</w:t>
                                  </w:r>
                                  <w:r w:rsidRPr="00EB1AC9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br/>
                                  </w:r>
                                  <w:r w:rsidRPr="00EB1AC9">
                                    <w:rPr>
                                      <w:rStyle w:val="Hyperlink"/>
                                      <w:b/>
                                      <w:sz w:val="28"/>
                                      <w:szCs w:val="28"/>
                                    </w:rPr>
                                    <w:t>423-745-68</w:t>
                                  </w:r>
                                  <w:r>
                                    <w:rPr>
                                      <w:rStyle w:val="Hyperlink"/>
                                      <w:b/>
                                      <w:sz w:val="28"/>
                                      <w:szCs w:val="28"/>
                                    </w:rPr>
                                    <w:t>30 | 205 McMinn Ave | Athens, TN</w:t>
                                  </w:r>
                                  <w:r w:rsidRPr="00EB1AC9">
                                    <w:rPr>
                                      <w:rStyle w:val="Hyperlink"/>
                                      <w:b/>
                                      <w:sz w:val="28"/>
                                      <w:szCs w:val="28"/>
                                    </w:rPr>
                                    <w:t xml:space="preserve"> 37303</w:t>
                                  </w:r>
                                </w:p>
                                <w:p w:rsidR="00870991" w:rsidRPr="00EB1AC9" w:rsidRDefault="003C0B35" w:rsidP="00106E0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Style w:val="Hyperlink"/>
                                      <w:sz w:val="28"/>
                                      <w:szCs w:val="28"/>
                                    </w:rPr>
                                  </w:pPr>
                                  <w:hyperlink r:id="rId6" w:history="1">
                                    <w:r w:rsidR="00870991" w:rsidRPr="00EB1AC9">
                                      <w:rPr>
                                        <w:rStyle w:val="Hyperlink"/>
                                        <w:sz w:val="28"/>
                                        <w:szCs w:val="28"/>
                                      </w:rPr>
                                      <w:t>www.mcminnseniors.com</w:t>
                                    </w:r>
                                  </w:hyperlink>
                                  <w:r w:rsidR="00870991" w:rsidRPr="00EB1AC9">
                                    <w:rPr>
                                      <w:rStyle w:val="Hyperlink"/>
                                      <w:sz w:val="28"/>
                                      <w:szCs w:val="28"/>
                                    </w:rPr>
                                    <w:t xml:space="preserve"> | </w:t>
                                  </w:r>
                                  <w:hyperlink r:id="rId7" w:history="1">
                                    <w:r w:rsidR="00870991" w:rsidRPr="00EB1AC9">
                                      <w:rPr>
                                        <w:rStyle w:val="Hyperlink"/>
                                        <w:sz w:val="28"/>
                                        <w:szCs w:val="28"/>
                                      </w:rPr>
                                      <w:t>mcminnsenior@comcast.net</w:t>
                                    </w:r>
                                  </w:hyperlink>
                                </w:p>
                                <w:p w:rsidR="00870991" w:rsidRPr="00EB1AC9" w:rsidRDefault="00870991" w:rsidP="00106E0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Style w:val="Hyperlink"/>
                                      <w:sz w:val="28"/>
                                      <w:szCs w:val="28"/>
                                    </w:rPr>
                                  </w:pPr>
                                  <w:r w:rsidRPr="00EB1AC9">
                                    <w:rPr>
                                      <w:rStyle w:val="Hyperlink"/>
                                      <w:sz w:val="28"/>
                                      <w:szCs w:val="28"/>
                                    </w:rPr>
                                    <w:t>FB: McMinn Senior Activity Center</w:t>
                                  </w:r>
                                </w:p>
                                <w:p w:rsidR="00870991" w:rsidRDefault="00870991" w:rsidP="00106E04">
                                  <w:pPr>
                                    <w:spacing w:line="240" w:lineRule="auto"/>
                                    <w:jc w:val="center"/>
                                    <w:rPr>
                                      <w:rStyle w:val="Hyperlink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C1E6FD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368.45pt;margin-top:-.7pt;width:359pt;height:10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" filled="f" stroked="f">
                      <v:textbox>
                        <w:txbxContent>
                          <w:p w:rsidR="00870991" w:rsidRPr="00EB1AC9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Style w:val="Hyperlink"/>
                                <w:b/>
                                <w:sz w:val="28"/>
                                <w:szCs w:val="28"/>
                              </w:rPr>
                            </w:pPr>
                            <w:r w:rsidRPr="00EB1AC9">
                              <w:rPr>
                                <w:b/>
                                <w:sz w:val="28"/>
                                <w:szCs w:val="28"/>
                              </w:rPr>
                              <w:t>Monday-Thursday 8am-4pm      Friday 8am-1pm</w:t>
                            </w:r>
                            <w:r w:rsidRPr="00EB1AC9">
                              <w:rPr>
                                <w:b/>
                                <w:sz w:val="28"/>
                                <w:szCs w:val="28"/>
                              </w:rPr>
                              <w:br/>
                            </w:r>
                            <w:r w:rsidRPr="00EB1AC9">
                              <w:rPr>
                                <w:rStyle w:val="Hyperlink"/>
                                <w:b/>
                                <w:sz w:val="28"/>
                                <w:szCs w:val="28"/>
                              </w:rPr>
                              <w:t>423-745-68</w:t>
                            </w:r>
                            <w:r>
                              <w:rPr>
                                <w:rStyle w:val="Hyperlink"/>
                                <w:b/>
                                <w:sz w:val="28"/>
                                <w:szCs w:val="28"/>
                              </w:rPr>
                              <w:t>30 | 205 McMinn Ave | Athens, TN</w:t>
                            </w:r>
                            <w:r w:rsidRPr="00EB1AC9">
                              <w:rPr>
                                <w:rStyle w:val="Hyperlink"/>
                                <w:b/>
                                <w:sz w:val="28"/>
                                <w:szCs w:val="28"/>
                              </w:rPr>
                              <w:t xml:space="preserve"> 37303</w:t>
                            </w:r>
                          </w:p>
                          <w:p w:rsidR="00870991" w:rsidRPr="00EB1AC9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Style w:val="Hyperlink"/>
                                <w:sz w:val="28"/>
                                <w:szCs w:val="28"/>
                              </w:rPr>
                            </w:pPr>
                            <w:hyperlink r:id="rId8" w:history="1">
                              <w:r w:rsidRPr="00EB1AC9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www.mcminnseniors.com</w:t>
                              </w:r>
                            </w:hyperlink>
                            <w:r w:rsidRPr="00EB1AC9">
                              <w:rPr>
                                <w:rStyle w:val="Hyperlink"/>
                                <w:sz w:val="28"/>
                                <w:szCs w:val="28"/>
                              </w:rPr>
                              <w:t xml:space="preserve"> | </w:t>
                            </w:r>
                            <w:hyperlink r:id="rId9" w:history="1">
                              <w:r w:rsidRPr="00EB1AC9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mcminnsenior@comcast.net</w:t>
                              </w:r>
                            </w:hyperlink>
                          </w:p>
                          <w:p w:rsidR="00870991" w:rsidRPr="00EB1AC9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Style w:val="Hyperlink"/>
                                <w:sz w:val="28"/>
                                <w:szCs w:val="28"/>
                              </w:rPr>
                            </w:pPr>
                            <w:r w:rsidRPr="00EB1AC9">
                              <w:rPr>
                                <w:rStyle w:val="Hyperlink"/>
                                <w:sz w:val="28"/>
                                <w:szCs w:val="28"/>
                              </w:rPr>
                              <w:t>FB: McMinn Senior Activity Center</w:t>
                            </w:r>
                          </w:p>
                          <w:p w:rsidR="00870991" w:rsidRDefault="00870991" w:rsidP="00106E04">
                            <w:pPr>
                              <w:spacing w:line="240" w:lineRule="auto"/>
                              <w:jc w:val="center"/>
                              <w:rPr>
                                <w:rStyle w:val="Hyperlink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F5A88">
              <w:rPr>
                <w:noProof/>
                <w:sz w:val="110"/>
                <w:szCs w:val="110"/>
              </w:rPr>
              <w:drawing>
                <wp:anchor distT="0" distB="0" distL="114300" distR="114300" simplePos="0" relativeHeight="251660288" behindDoc="1" locked="0" layoutInCell="1" allowOverlap="1" wp14:anchorId="707756B8" wp14:editId="2D46B22D">
                  <wp:simplePos x="0" y="0"/>
                  <wp:positionH relativeFrom="column">
                    <wp:posOffset>13335</wp:posOffset>
                  </wp:positionH>
                  <wp:positionV relativeFrom="paragraph">
                    <wp:posOffset>0</wp:posOffset>
                  </wp:positionV>
                  <wp:extent cx="609600" cy="843915"/>
                  <wp:effectExtent l="0" t="0" r="0" b="0"/>
                  <wp:wrapTight wrapText="bothSides">
                    <wp:wrapPolygon edited="0">
                      <wp:start x="0" y="0"/>
                      <wp:lineTo x="0" y="20966"/>
                      <wp:lineTo x="20925" y="20966"/>
                      <wp:lineTo x="20925" y="0"/>
                      <wp:lineTo x="0" y="0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Int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600" cy="843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10408">
              <w:rPr>
                <w:sz w:val="110"/>
                <w:szCs w:val="110"/>
              </w:rPr>
              <w:t xml:space="preserve"> </w:t>
            </w:r>
            <w:r w:rsidR="00247FE9">
              <w:rPr>
                <w:sz w:val="110"/>
                <w:szCs w:val="110"/>
              </w:rPr>
              <w:t>JUNE</w:t>
            </w:r>
            <w:r>
              <w:rPr>
                <w:sz w:val="110"/>
                <w:szCs w:val="110"/>
              </w:rPr>
              <w:t xml:space="preserve"> 2019</w:t>
            </w:r>
          </w:p>
        </w:tc>
      </w:tr>
      <w:tr w:rsidR="00106E04" w:rsidTr="005A63BF">
        <w:trPr>
          <w:trHeight w:val="361"/>
        </w:trPr>
        <w:tc>
          <w:tcPr>
            <w:tcW w:w="14575" w:type="dxa"/>
            <w:gridSpan w:val="5"/>
          </w:tcPr>
          <w:p w:rsidR="00106E04" w:rsidRDefault="00106E04" w:rsidP="00870991">
            <w:pPr>
              <w:rPr>
                <w:b/>
                <w:sz w:val="28"/>
                <w:szCs w:val="34"/>
              </w:rPr>
            </w:pPr>
            <w:r w:rsidRPr="00707279">
              <w:rPr>
                <w:b/>
                <w:sz w:val="34"/>
                <w:szCs w:val="34"/>
              </w:rPr>
              <w:t xml:space="preserve">Weekly Events: </w:t>
            </w:r>
            <w:r w:rsidRPr="00216691">
              <w:rPr>
                <w:b/>
                <w:sz w:val="28"/>
                <w:szCs w:val="34"/>
              </w:rPr>
              <w:t>Maneuvers &amp; Billia</w:t>
            </w:r>
            <w:r>
              <w:rPr>
                <w:b/>
                <w:sz w:val="28"/>
                <w:szCs w:val="34"/>
              </w:rPr>
              <w:t>rds: Daily | Fiber Arts, Crocheting, Knitting: Tues 1pm</w:t>
            </w:r>
            <w:r w:rsidR="009D14B6">
              <w:rPr>
                <w:b/>
                <w:sz w:val="28"/>
                <w:szCs w:val="34"/>
              </w:rPr>
              <w:t>, Sassy Steps M-F 9:00AM</w:t>
            </w:r>
            <w:r>
              <w:rPr>
                <w:b/>
                <w:sz w:val="28"/>
                <w:szCs w:val="34"/>
              </w:rPr>
              <w:t xml:space="preserve"> </w:t>
            </w:r>
          </w:p>
          <w:p w:rsidR="00106E04" w:rsidRDefault="00106E04" w:rsidP="00870991">
            <w:pPr>
              <w:rPr>
                <w:b/>
                <w:sz w:val="28"/>
                <w:szCs w:val="34"/>
              </w:rPr>
            </w:pPr>
            <w:r w:rsidRPr="00216691">
              <w:rPr>
                <w:b/>
                <w:sz w:val="28"/>
                <w:szCs w:val="34"/>
              </w:rPr>
              <w:t>Rook: Tues</w:t>
            </w:r>
            <w:r>
              <w:rPr>
                <w:b/>
                <w:sz w:val="28"/>
                <w:szCs w:val="34"/>
              </w:rPr>
              <w:t xml:space="preserve"> </w:t>
            </w:r>
            <w:r w:rsidRPr="00216691">
              <w:rPr>
                <w:b/>
                <w:sz w:val="28"/>
                <w:szCs w:val="34"/>
              </w:rPr>
              <w:t xml:space="preserve">12pm </w:t>
            </w:r>
            <w:r>
              <w:rPr>
                <w:b/>
                <w:sz w:val="28"/>
                <w:szCs w:val="34"/>
              </w:rPr>
              <w:t>|Canasta: Wed 12pm |</w:t>
            </w:r>
            <w:r w:rsidRPr="00216691">
              <w:rPr>
                <w:b/>
                <w:sz w:val="28"/>
                <w:szCs w:val="34"/>
              </w:rPr>
              <w:t>Pinochle: Thurs 12pm</w:t>
            </w:r>
            <w:r>
              <w:rPr>
                <w:b/>
                <w:sz w:val="28"/>
                <w:szCs w:val="34"/>
              </w:rPr>
              <w:t xml:space="preserve"> | </w:t>
            </w:r>
            <w:r w:rsidR="000A499C">
              <w:rPr>
                <w:b/>
                <w:sz w:val="28"/>
                <w:szCs w:val="34"/>
              </w:rPr>
              <w:t>Kings Corners Wed 1pm</w:t>
            </w:r>
          </w:p>
          <w:p w:rsidR="00106E04" w:rsidRDefault="00106E04" w:rsidP="00870991">
            <w:pPr>
              <w:rPr>
                <w:b/>
                <w:sz w:val="28"/>
                <w:szCs w:val="34"/>
              </w:rPr>
            </w:pPr>
            <w:r>
              <w:rPr>
                <w:b/>
                <w:sz w:val="28"/>
                <w:szCs w:val="34"/>
              </w:rPr>
              <w:t>Shuffleboard/horseshoes/pool tournaments begin</w:t>
            </w:r>
            <w:r w:rsidRPr="00216691">
              <w:rPr>
                <w:b/>
                <w:sz w:val="28"/>
                <w:szCs w:val="34"/>
              </w:rPr>
              <w:t xml:space="preserve"> at 9:30 am; you must be signed up by 9:15am to qualify to play.</w:t>
            </w:r>
            <w:r>
              <w:rPr>
                <w:b/>
                <w:sz w:val="28"/>
                <w:szCs w:val="34"/>
              </w:rPr>
              <w:t xml:space="preserve"> </w:t>
            </w:r>
          </w:p>
          <w:p w:rsidR="00D21BA3" w:rsidRDefault="00E57380" w:rsidP="00870991">
            <w:pPr>
              <w:rPr>
                <w:b/>
                <w:sz w:val="28"/>
                <w:szCs w:val="34"/>
              </w:rPr>
            </w:pPr>
            <w:r>
              <w:rPr>
                <w:b/>
                <w:sz w:val="28"/>
                <w:szCs w:val="34"/>
              </w:rPr>
              <w:t xml:space="preserve"> Adult Coloring </w:t>
            </w:r>
            <w:r w:rsidR="00A36040">
              <w:rPr>
                <w:b/>
                <w:sz w:val="28"/>
                <w:szCs w:val="34"/>
              </w:rPr>
              <w:t>every Tuesday morning at 9:00AM</w:t>
            </w:r>
          </w:p>
          <w:p w:rsidR="00106E04" w:rsidRPr="00707279" w:rsidRDefault="00106E04" w:rsidP="00106E04">
            <w:pPr>
              <w:rPr>
                <w:b/>
                <w:sz w:val="34"/>
                <w:szCs w:val="34"/>
              </w:rPr>
            </w:pPr>
            <w:r w:rsidRPr="003D79A1">
              <w:rPr>
                <w:b/>
                <w:sz w:val="24"/>
                <w:szCs w:val="24"/>
              </w:rPr>
              <w:t xml:space="preserve">Events/Dates/Programs/Sponsors are subject to change.                            </w:t>
            </w:r>
            <w:r>
              <w:rPr>
                <w:b/>
                <w:sz w:val="24"/>
                <w:szCs w:val="24"/>
              </w:rPr>
              <w:t xml:space="preserve">                                                            </w:t>
            </w:r>
            <w:r w:rsidR="00766144">
              <w:rPr>
                <w:b/>
                <w:sz w:val="24"/>
                <w:szCs w:val="24"/>
              </w:rPr>
              <w:t xml:space="preserve">                  </w:t>
            </w:r>
            <w:r w:rsidR="00247FE9">
              <w:rPr>
                <w:b/>
                <w:sz w:val="24"/>
                <w:szCs w:val="24"/>
              </w:rPr>
              <w:t>Effective June 1st</w:t>
            </w:r>
            <w:r w:rsidRPr="003D79A1">
              <w:rPr>
                <w:b/>
                <w:sz w:val="24"/>
                <w:szCs w:val="24"/>
              </w:rPr>
              <w:t>, 2019</w:t>
            </w:r>
          </w:p>
        </w:tc>
      </w:tr>
      <w:tr w:rsidR="00106E04" w:rsidTr="005A63BF">
        <w:trPr>
          <w:trHeight w:val="361"/>
        </w:trPr>
        <w:tc>
          <w:tcPr>
            <w:tcW w:w="2668" w:type="dxa"/>
          </w:tcPr>
          <w:p w:rsidR="00106E04" w:rsidRPr="00814983" w:rsidRDefault="00106E04" w:rsidP="00870991">
            <w:pPr>
              <w:jc w:val="center"/>
              <w:rPr>
                <w:b/>
                <w:sz w:val="28"/>
              </w:rPr>
            </w:pPr>
            <w:r w:rsidRPr="00814983">
              <w:rPr>
                <w:b/>
                <w:sz w:val="28"/>
              </w:rPr>
              <w:t>Monday</w:t>
            </w:r>
          </w:p>
        </w:tc>
        <w:tc>
          <w:tcPr>
            <w:tcW w:w="3175" w:type="dxa"/>
          </w:tcPr>
          <w:p w:rsidR="00106E04" w:rsidRPr="00814983" w:rsidRDefault="00106E04" w:rsidP="00870991">
            <w:pPr>
              <w:jc w:val="center"/>
              <w:rPr>
                <w:b/>
                <w:sz w:val="28"/>
              </w:rPr>
            </w:pPr>
            <w:r w:rsidRPr="00814983">
              <w:rPr>
                <w:b/>
                <w:sz w:val="28"/>
              </w:rPr>
              <w:t>Tuesday</w:t>
            </w:r>
          </w:p>
        </w:tc>
        <w:tc>
          <w:tcPr>
            <w:tcW w:w="3130" w:type="dxa"/>
          </w:tcPr>
          <w:p w:rsidR="00106E04" w:rsidRPr="00814983" w:rsidRDefault="00106E04" w:rsidP="00870991">
            <w:pPr>
              <w:jc w:val="center"/>
              <w:rPr>
                <w:b/>
                <w:sz w:val="28"/>
              </w:rPr>
            </w:pPr>
            <w:r w:rsidRPr="00814983">
              <w:rPr>
                <w:b/>
                <w:sz w:val="28"/>
              </w:rPr>
              <w:t>Wednesday</w:t>
            </w:r>
          </w:p>
        </w:tc>
        <w:tc>
          <w:tcPr>
            <w:tcW w:w="3198" w:type="dxa"/>
          </w:tcPr>
          <w:p w:rsidR="00106E04" w:rsidRPr="00814983" w:rsidRDefault="00106E04" w:rsidP="00870991">
            <w:pPr>
              <w:jc w:val="center"/>
              <w:rPr>
                <w:b/>
                <w:sz w:val="28"/>
              </w:rPr>
            </w:pPr>
            <w:r w:rsidRPr="00814983">
              <w:rPr>
                <w:b/>
                <w:sz w:val="28"/>
              </w:rPr>
              <w:t>Thursday</w:t>
            </w:r>
          </w:p>
        </w:tc>
        <w:tc>
          <w:tcPr>
            <w:tcW w:w="2404" w:type="dxa"/>
          </w:tcPr>
          <w:p w:rsidR="00106E04" w:rsidRPr="00814983" w:rsidRDefault="00106E04" w:rsidP="00870991">
            <w:pPr>
              <w:jc w:val="center"/>
              <w:rPr>
                <w:b/>
                <w:sz w:val="28"/>
              </w:rPr>
            </w:pPr>
            <w:r w:rsidRPr="00814983">
              <w:rPr>
                <w:b/>
                <w:sz w:val="28"/>
              </w:rPr>
              <w:t>Friday</w:t>
            </w:r>
          </w:p>
        </w:tc>
      </w:tr>
      <w:tr w:rsidR="00106E04" w:rsidRPr="00752899" w:rsidTr="005A63BF">
        <w:trPr>
          <w:trHeight w:val="2298"/>
        </w:trPr>
        <w:tc>
          <w:tcPr>
            <w:tcW w:w="2668" w:type="dxa"/>
          </w:tcPr>
          <w:p w:rsidR="00106E04" w:rsidRDefault="00247FE9" w:rsidP="00870991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3</w:t>
            </w:r>
          </w:p>
          <w:p w:rsidR="009D14B6" w:rsidRPr="00752899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</w:p>
          <w:p w:rsidR="004A2EE8" w:rsidRPr="00B3545C" w:rsidRDefault="004A2EE8" w:rsidP="004A2EE8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0:00 Bingo/Hospice of Chatt</w:t>
            </w:r>
          </w:p>
          <w:p w:rsidR="004A2EE8" w:rsidRDefault="004A2EE8" w:rsidP="004A2EE8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1:20 Lunch w/Friends</w:t>
            </w:r>
          </w:p>
          <w:p w:rsidR="004A2EE8" w:rsidRPr="00B3545C" w:rsidRDefault="004A2EE8" w:rsidP="004A2EE8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**Hospice of Chatt**</w:t>
            </w:r>
          </w:p>
          <w:p w:rsidR="004A2EE8" w:rsidRDefault="004A2EE8" w:rsidP="004A2EE8">
            <w:pPr>
              <w:rPr>
                <w:rFonts w:cstheme="minorHAnsi"/>
                <w:b/>
                <w:sz w:val="20"/>
                <w:szCs w:val="20"/>
              </w:rPr>
            </w:pPr>
            <w:r w:rsidRPr="00B3545C">
              <w:rPr>
                <w:rFonts w:cstheme="minorHAnsi"/>
                <w:b/>
                <w:sz w:val="20"/>
                <w:szCs w:val="20"/>
              </w:rPr>
              <w:t>2:00 Yoga</w:t>
            </w:r>
          </w:p>
          <w:p w:rsidR="004A2EE8" w:rsidRDefault="004A2EE8" w:rsidP="004A2EE8">
            <w:pPr>
              <w:rPr>
                <w:rFonts w:cstheme="minorHAnsi"/>
                <w:b/>
                <w:sz w:val="20"/>
                <w:szCs w:val="20"/>
              </w:rPr>
            </w:pPr>
          </w:p>
          <w:p w:rsidR="004A2EE8" w:rsidRPr="008C7C39" w:rsidRDefault="004A2EE8" w:rsidP="004A2EE8">
            <w:pPr>
              <w:rPr>
                <w:rFonts w:cstheme="minorHAnsi"/>
                <w:b/>
                <w:sz w:val="20"/>
                <w:szCs w:val="20"/>
              </w:rPr>
            </w:pPr>
            <w:r w:rsidRPr="008C7C39">
              <w:rPr>
                <w:rFonts w:cstheme="minorHAnsi"/>
                <w:b/>
                <w:sz w:val="20"/>
                <w:szCs w:val="20"/>
              </w:rPr>
              <w:t>7:00 Band/Dance</w:t>
            </w:r>
          </w:p>
          <w:p w:rsidR="00106E04" w:rsidRPr="009B7E2D" w:rsidRDefault="00106E04" w:rsidP="005A3A13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175" w:type="dxa"/>
          </w:tcPr>
          <w:p w:rsidR="009D14B6" w:rsidRPr="00752899" w:rsidRDefault="00247FE9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4</w:t>
            </w:r>
          </w:p>
          <w:p w:rsidR="004A2EE8" w:rsidRDefault="004A2EE8" w:rsidP="004A2EE8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:00 BP/ Life Care of Athens</w:t>
            </w:r>
          </w:p>
          <w:p w:rsidR="004A2EE8" w:rsidRPr="003555C8" w:rsidRDefault="00A36040" w:rsidP="004A2EE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:00 Quilting</w:t>
            </w:r>
          </w:p>
          <w:p w:rsidR="004A2EE8" w:rsidRDefault="004A2EE8" w:rsidP="004A2EE8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:00</w:t>
            </w:r>
            <w:r w:rsidRPr="00752899">
              <w:rPr>
                <w:rFonts w:cstheme="minorHAnsi"/>
                <w:b/>
                <w:sz w:val="20"/>
                <w:szCs w:val="20"/>
              </w:rPr>
              <w:t xml:space="preserve"> Sassy Steps – Walking </w:t>
            </w:r>
          </w:p>
          <w:p w:rsidR="00A36040" w:rsidRDefault="00A36040" w:rsidP="004A2EE8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:30 Bible Study with Derek</w:t>
            </w:r>
          </w:p>
          <w:p w:rsidR="004A2EE8" w:rsidRPr="00FA3896" w:rsidRDefault="004A2EE8" w:rsidP="004A2EE8">
            <w:pPr>
              <w:rPr>
                <w:rFonts w:cstheme="minorHAnsi"/>
                <w:b/>
                <w:i/>
                <w:sz w:val="20"/>
                <w:szCs w:val="20"/>
              </w:rPr>
            </w:pPr>
            <w:r w:rsidRPr="00FA3896">
              <w:rPr>
                <w:rFonts w:cstheme="minorHAnsi"/>
                <w:b/>
                <w:i/>
                <w:sz w:val="20"/>
                <w:szCs w:val="20"/>
              </w:rPr>
              <w:t xml:space="preserve">10:00 Choir </w:t>
            </w:r>
          </w:p>
          <w:p w:rsidR="00A36040" w:rsidRPr="00271630" w:rsidRDefault="004A2EE8" w:rsidP="004A2EE8">
            <w:pPr>
              <w:rPr>
                <w:rFonts w:cstheme="minorHAnsi"/>
                <w:b/>
                <w:i/>
                <w:sz w:val="20"/>
                <w:szCs w:val="20"/>
              </w:rPr>
            </w:pPr>
            <w:r w:rsidRPr="00E73AA7">
              <w:rPr>
                <w:rFonts w:cstheme="minorHAnsi"/>
                <w:b/>
                <w:sz w:val="20"/>
                <w:szCs w:val="20"/>
              </w:rPr>
              <w:t>11:20 Lunch w/Friends</w:t>
            </w:r>
          </w:p>
          <w:p w:rsidR="004A2EE8" w:rsidRDefault="004A2EE8" w:rsidP="004A2EE8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**Life Care**</w:t>
            </w:r>
          </w:p>
          <w:p w:rsidR="00106E04" w:rsidRPr="00665743" w:rsidRDefault="00106E04" w:rsidP="005A3A13">
            <w:pPr>
              <w:rPr>
                <w:rFonts w:cstheme="minorHAnsi"/>
                <w:b/>
                <w:sz w:val="40"/>
                <w:szCs w:val="40"/>
              </w:rPr>
            </w:pPr>
          </w:p>
        </w:tc>
        <w:tc>
          <w:tcPr>
            <w:tcW w:w="3130" w:type="dxa"/>
          </w:tcPr>
          <w:p w:rsidR="009D14B6" w:rsidRDefault="00247FE9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5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 xml:space="preserve">10:00 Bingo/ </w:t>
            </w:r>
            <w:r>
              <w:rPr>
                <w:rFonts w:cstheme="minorHAnsi"/>
                <w:b/>
                <w:sz w:val="20"/>
                <w:szCs w:val="20"/>
              </w:rPr>
              <w:t>Eagle Home Care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1:20 Lunch w/Friends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**Athens Place**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:00 Yoga</w:t>
            </w:r>
          </w:p>
          <w:p w:rsidR="009D14B6" w:rsidRPr="00752899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</w:p>
          <w:p w:rsidR="00106E04" w:rsidRPr="00665743" w:rsidRDefault="009D14B6" w:rsidP="00D768CB">
            <w:pPr>
              <w:rPr>
                <w:rFonts w:cstheme="minorHAnsi"/>
                <w:b/>
                <w:sz w:val="40"/>
                <w:szCs w:val="4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4:00 Pickleball (AMS</w:t>
            </w:r>
            <w:r>
              <w:rPr>
                <w:rFonts w:cstheme="minorHAnsi"/>
                <w:b/>
                <w:sz w:val="20"/>
                <w:szCs w:val="20"/>
              </w:rPr>
              <w:t>)</w:t>
            </w:r>
          </w:p>
        </w:tc>
        <w:tc>
          <w:tcPr>
            <w:tcW w:w="3198" w:type="dxa"/>
          </w:tcPr>
          <w:p w:rsidR="009D14B6" w:rsidRDefault="00247FE9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6</w:t>
            </w:r>
          </w:p>
          <w:p w:rsidR="004A2EE8" w:rsidRDefault="004A2EE8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:30 Doubles Shuffleboard</w:t>
            </w:r>
          </w:p>
          <w:p w:rsidR="004A2EE8" w:rsidRDefault="004A2EE8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0:00 Beginner Tap Class</w:t>
            </w:r>
          </w:p>
          <w:p w:rsidR="009D14B6" w:rsidRPr="00752899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11:20 Lunch w/Bateman</w:t>
            </w:r>
          </w:p>
          <w:p w:rsidR="009D14B6" w:rsidRPr="00752899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12:00 Wii Bowling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3:00 Chess Club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</w:p>
          <w:p w:rsidR="00106E04" w:rsidRPr="00752899" w:rsidRDefault="00106E04" w:rsidP="00870991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404" w:type="dxa"/>
          </w:tcPr>
          <w:p w:rsidR="009D14B6" w:rsidRDefault="00247FE9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7</w:t>
            </w:r>
          </w:p>
          <w:p w:rsidR="00A36040" w:rsidRDefault="00A36040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:00 Fish Bowl Lantern Art</w:t>
            </w:r>
          </w:p>
          <w:p w:rsidR="001037FD" w:rsidRDefault="001037FD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9:30 Grief and Support 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 xml:space="preserve">9:30 </w:t>
            </w:r>
            <w:r>
              <w:rPr>
                <w:rFonts w:cstheme="minorHAnsi"/>
                <w:b/>
                <w:sz w:val="20"/>
                <w:szCs w:val="20"/>
              </w:rPr>
              <w:t>Dance/</w:t>
            </w:r>
            <w:r w:rsidRPr="00752899">
              <w:rPr>
                <w:rFonts w:cstheme="minorHAnsi"/>
                <w:b/>
                <w:sz w:val="20"/>
                <w:szCs w:val="20"/>
              </w:rPr>
              <w:t>Jam Session</w:t>
            </w:r>
            <w:r w:rsidRPr="00752899">
              <w:rPr>
                <w:rFonts w:cstheme="minorHAnsi"/>
                <w:b/>
                <w:sz w:val="20"/>
                <w:szCs w:val="20"/>
              </w:rPr>
              <w:br/>
              <w:t>11:20 Lunch w/Bateman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1:30 </w:t>
            </w:r>
            <w:r w:rsidR="00B20663">
              <w:rPr>
                <w:b/>
                <w:sz w:val="20"/>
                <w:szCs w:val="20"/>
              </w:rPr>
              <w:t>Yoga</w:t>
            </w:r>
            <w:r>
              <w:rPr>
                <w:rFonts w:cstheme="minorHAnsi"/>
                <w:b/>
                <w:sz w:val="20"/>
                <w:szCs w:val="20"/>
              </w:rPr>
              <w:br/>
            </w:r>
            <w:r w:rsidR="00B20663">
              <w:rPr>
                <w:rFonts w:cstheme="minorHAnsi"/>
                <w:b/>
                <w:sz w:val="20"/>
                <w:szCs w:val="20"/>
              </w:rPr>
              <w:t>7:00</w:t>
            </w:r>
            <w:r w:rsidRPr="00752899">
              <w:rPr>
                <w:rFonts w:cstheme="minorHAnsi"/>
                <w:b/>
                <w:sz w:val="20"/>
                <w:szCs w:val="20"/>
              </w:rPr>
              <w:t xml:space="preserve"> Friday Night Dance</w:t>
            </w:r>
          </w:p>
          <w:p w:rsidR="009D14B6" w:rsidRDefault="009D14B6" w:rsidP="009D14B6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4"/>
                <w:szCs w:val="24"/>
              </w:rPr>
              <w:t>Members--</w:t>
            </w:r>
            <w:r w:rsidRPr="00D774F6">
              <w:rPr>
                <w:rFonts w:cstheme="minorHAnsi"/>
                <w:b/>
                <w:sz w:val="24"/>
                <w:szCs w:val="24"/>
              </w:rPr>
              <w:t>Free Coffee</w:t>
            </w:r>
          </w:p>
          <w:p w:rsidR="00106E04" w:rsidRPr="00752899" w:rsidRDefault="00106E04" w:rsidP="00E5676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9D14B6" w:rsidRPr="00752899" w:rsidTr="005A63BF">
        <w:trPr>
          <w:trHeight w:val="2064"/>
        </w:trPr>
        <w:tc>
          <w:tcPr>
            <w:tcW w:w="2668" w:type="dxa"/>
          </w:tcPr>
          <w:p w:rsidR="00797073" w:rsidRDefault="00247FE9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0</w:t>
            </w:r>
          </w:p>
          <w:p w:rsidR="009D14B6" w:rsidRPr="008C7C39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8C7C39">
              <w:rPr>
                <w:rFonts w:cstheme="minorHAnsi"/>
                <w:b/>
                <w:sz w:val="20"/>
                <w:szCs w:val="20"/>
              </w:rPr>
              <w:t>10:00 Bingo/</w:t>
            </w:r>
            <w:r w:rsidR="004A0505">
              <w:rPr>
                <w:rFonts w:cstheme="minorHAnsi"/>
                <w:b/>
                <w:sz w:val="20"/>
                <w:szCs w:val="20"/>
              </w:rPr>
              <w:t>Caris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8C7C39">
              <w:rPr>
                <w:rFonts w:cstheme="minorHAnsi"/>
                <w:b/>
                <w:sz w:val="20"/>
                <w:szCs w:val="20"/>
              </w:rPr>
              <w:t>11:20 Lunch w/Friends</w:t>
            </w:r>
            <w:r w:rsidR="004A2EE8">
              <w:rPr>
                <w:rFonts w:cstheme="minorHAnsi"/>
                <w:b/>
                <w:sz w:val="20"/>
                <w:szCs w:val="20"/>
              </w:rPr>
              <w:t>: Caris</w:t>
            </w:r>
          </w:p>
          <w:p w:rsidR="00B20663" w:rsidRDefault="004A18F6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:00</w:t>
            </w:r>
            <w:r w:rsidR="00DE4ED5">
              <w:rPr>
                <w:rFonts w:cstheme="minorHAnsi"/>
                <w:b/>
                <w:sz w:val="20"/>
                <w:szCs w:val="20"/>
              </w:rPr>
              <w:t xml:space="preserve"> NO YOGA</w:t>
            </w:r>
          </w:p>
          <w:p w:rsidR="004A2EE8" w:rsidRPr="00746BE4" w:rsidRDefault="004A2EE8" w:rsidP="009D14B6">
            <w:pPr>
              <w:rPr>
                <w:rFonts w:cstheme="minorHAnsi"/>
                <w:b/>
                <w:sz w:val="28"/>
                <w:szCs w:val="28"/>
              </w:rPr>
            </w:pPr>
          </w:p>
          <w:p w:rsidR="009D14B6" w:rsidRDefault="009D14B6" w:rsidP="004A2EE8">
            <w:pPr>
              <w:rPr>
                <w:rFonts w:cstheme="minorHAnsi"/>
                <w:b/>
                <w:sz w:val="20"/>
                <w:szCs w:val="20"/>
              </w:rPr>
            </w:pPr>
            <w:r w:rsidRPr="008C7C39">
              <w:rPr>
                <w:rFonts w:cstheme="minorHAnsi"/>
                <w:b/>
                <w:sz w:val="20"/>
                <w:szCs w:val="20"/>
              </w:rPr>
              <w:t>7:00 Band/Dance</w:t>
            </w:r>
            <w:r w:rsidR="004A18F6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:rsidR="002311E7" w:rsidRDefault="002311E7" w:rsidP="004A2EE8">
            <w:pPr>
              <w:rPr>
                <w:rFonts w:cstheme="minorHAnsi"/>
                <w:b/>
                <w:sz w:val="20"/>
                <w:szCs w:val="20"/>
              </w:rPr>
            </w:pPr>
          </w:p>
          <w:p w:rsidR="004A2EE8" w:rsidRPr="00C23140" w:rsidRDefault="004A2EE8" w:rsidP="004A2EE8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175" w:type="dxa"/>
          </w:tcPr>
          <w:p w:rsidR="009D14B6" w:rsidRDefault="00247FE9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 w:rsidRPr="003555C8">
              <w:rPr>
                <w:b/>
                <w:sz w:val="20"/>
                <w:szCs w:val="20"/>
              </w:rPr>
              <w:t>9:00 BP/</w:t>
            </w:r>
            <w:r w:rsidR="006657A5">
              <w:rPr>
                <w:b/>
                <w:sz w:val="20"/>
                <w:szCs w:val="20"/>
              </w:rPr>
              <w:t>Guardian</w:t>
            </w:r>
          </w:p>
          <w:p w:rsidR="001037FD" w:rsidRPr="003555C8" w:rsidRDefault="00A36040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:00 Quilting</w:t>
            </w:r>
          </w:p>
          <w:p w:rsidR="00A36040" w:rsidRDefault="00A36040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:30 Bible Study with Derek</w:t>
            </w:r>
          </w:p>
          <w:p w:rsidR="009D14B6" w:rsidRPr="003555C8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3555C8">
              <w:rPr>
                <w:b/>
                <w:sz w:val="20"/>
                <w:szCs w:val="20"/>
              </w:rPr>
              <w:t>10:00 Choir</w:t>
            </w:r>
          </w:p>
          <w:p w:rsidR="009D14B6" w:rsidRPr="003555C8" w:rsidRDefault="009D14B6" w:rsidP="009D14B6">
            <w:pPr>
              <w:rPr>
                <w:b/>
                <w:sz w:val="20"/>
                <w:szCs w:val="20"/>
              </w:rPr>
            </w:pPr>
            <w:r w:rsidRPr="003555C8">
              <w:rPr>
                <w:b/>
                <w:sz w:val="20"/>
                <w:szCs w:val="20"/>
              </w:rPr>
              <w:t>11:20 Lunch w/Friends</w:t>
            </w:r>
          </w:p>
          <w:p w:rsidR="009D14B6" w:rsidRDefault="009D0A10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**</w:t>
            </w:r>
            <w:r w:rsidR="004A2EE8">
              <w:rPr>
                <w:b/>
                <w:sz w:val="20"/>
                <w:szCs w:val="20"/>
              </w:rPr>
              <w:t>Ascension Life Church</w:t>
            </w:r>
            <w:r w:rsidR="009D14B6" w:rsidRPr="003555C8">
              <w:rPr>
                <w:b/>
                <w:sz w:val="20"/>
                <w:szCs w:val="20"/>
              </w:rPr>
              <w:t>**</w:t>
            </w:r>
          </w:p>
          <w:p w:rsidR="00B20663" w:rsidRDefault="00B20663" w:rsidP="009D14B6">
            <w:pPr>
              <w:rPr>
                <w:b/>
                <w:sz w:val="20"/>
                <w:szCs w:val="20"/>
              </w:rPr>
            </w:pPr>
          </w:p>
          <w:p w:rsidR="009D14B6" w:rsidRPr="00752899" w:rsidRDefault="009D14B6" w:rsidP="00797073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3130" w:type="dxa"/>
          </w:tcPr>
          <w:p w:rsidR="004A2EE8" w:rsidRDefault="00247FE9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2</w:t>
            </w:r>
          </w:p>
          <w:p w:rsidR="009D14B6" w:rsidRPr="001464D5" w:rsidRDefault="006657A5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:30 History of Athen</w:t>
            </w:r>
            <w:r w:rsidR="004A2EE8">
              <w:rPr>
                <w:rFonts w:cstheme="minorHAnsi"/>
                <w:b/>
                <w:sz w:val="20"/>
                <w:szCs w:val="20"/>
              </w:rPr>
              <w:t>s Lecture</w:t>
            </w:r>
            <w:r w:rsidR="009D14B6" w:rsidRPr="00752899">
              <w:rPr>
                <w:rFonts w:cstheme="minorHAnsi"/>
                <w:b/>
                <w:sz w:val="20"/>
                <w:szCs w:val="20"/>
              </w:rPr>
              <w:br/>
            </w:r>
            <w:r w:rsidR="004A2EE8">
              <w:rPr>
                <w:b/>
                <w:sz w:val="20"/>
                <w:szCs w:val="20"/>
              </w:rPr>
              <w:t>10:00 Bingo/Diane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1.20</w:t>
            </w:r>
            <w:r w:rsidRPr="00752899">
              <w:rPr>
                <w:rFonts w:cstheme="minorHAnsi"/>
                <w:b/>
                <w:sz w:val="20"/>
                <w:szCs w:val="20"/>
              </w:rPr>
              <w:t xml:space="preserve"> Lunch w/</w:t>
            </w:r>
            <w:r>
              <w:rPr>
                <w:rFonts w:cstheme="minorHAnsi"/>
                <w:b/>
                <w:sz w:val="20"/>
                <w:szCs w:val="20"/>
              </w:rPr>
              <w:t>Friends</w:t>
            </w:r>
          </w:p>
          <w:p w:rsidR="009D14B6" w:rsidRPr="00752899" w:rsidRDefault="00870991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** Bonnie and John Elliott</w:t>
            </w:r>
            <w:r w:rsidR="009D14B6">
              <w:rPr>
                <w:rFonts w:cstheme="minorHAnsi"/>
                <w:b/>
                <w:sz w:val="20"/>
                <w:szCs w:val="20"/>
              </w:rPr>
              <w:t>**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:00</w:t>
            </w:r>
            <w:r w:rsidRPr="00752899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Y</w:t>
            </w:r>
            <w:r w:rsidRPr="00374D21">
              <w:rPr>
                <w:rFonts w:cstheme="minorHAnsi"/>
                <w:b/>
                <w:sz w:val="20"/>
                <w:szCs w:val="20"/>
              </w:rPr>
              <w:t>oga</w:t>
            </w:r>
            <w:r w:rsidRPr="00374D21">
              <w:rPr>
                <w:b/>
                <w:sz w:val="20"/>
                <w:szCs w:val="20"/>
              </w:rPr>
              <w:t xml:space="preserve"> </w:t>
            </w:r>
          </w:p>
          <w:p w:rsidR="009D14B6" w:rsidRPr="00752899" w:rsidRDefault="009D14B6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br/>
            </w:r>
            <w:r w:rsidRPr="00752899">
              <w:rPr>
                <w:b/>
                <w:sz w:val="20"/>
                <w:szCs w:val="20"/>
              </w:rPr>
              <w:t>4:00 Pickleball (AMS</w:t>
            </w:r>
            <w:r>
              <w:rPr>
                <w:b/>
                <w:sz w:val="20"/>
                <w:szCs w:val="20"/>
              </w:rPr>
              <w:t>)</w:t>
            </w:r>
          </w:p>
          <w:p w:rsidR="009D14B6" w:rsidRPr="00752899" w:rsidRDefault="009D14B6" w:rsidP="00CC208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3198" w:type="dxa"/>
          </w:tcPr>
          <w:p w:rsidR="009D14B6" w:rsidRDefault="00247FE9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3</w:t>
            </w:r>
          </w:p>
          <w:p w:rsidR="00797073" w:rsidRDefault="00367E99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:00 Sassy Steppers</w:t>
            </w:r>
          </w:p>
          <w:p w:rsidR="009D14B6" w:rsidRDefault="004A2EE8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:30 Pool Tournament</w:t>
            </w:r>
          </w:p>
          <w:p w:rsidR="004A2EE8" w:rsidRDefault="004A2EE8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0:00 Beginner Tap Class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 w:rsidRPr="00AA0BB0">
              <w:rPr>
                <w:rFonts w:cstheme="minorHAnsi"/>
                <w:b/>
                <w:sz w:val="20"/>
                <w:szCs w:val="20"/>
              </w:rPr>
              <w:t xml:space="preserve">11:20 Lunch </w:t>
            </w:r>
            <w:r w:rsidRPr="00AA0BB0">
              <w:rPr>
                <w:b/>
                <w:sz w:val="20"/>
                <w:szCs w:val="20"/>
              </w:rPr>
              <w:t>w/Bateman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AA0BB0">
              <w:rPr>
                <w:rFonts w:cstheme="minorHAnsi"/>
                <w:b/>
                <w:sz w:val="20"/>
                <w:szCs w:val="20"/>
              </w:rPr>
              <w:t>3:00 Chess Club</w:t>
            </w:r>
          </w:p>
          <w:p w:rsidR="00B20663" w:rsidRDefault="00B20663" w:rsidP="009D14B6">
            <w:pPr>
              <w:rPr>
                <w:rFonts w:cstheme="minorHAnsi"/>
                <w:b/>
                <w:sz w:val="20"/>
                <w:szCs w:val="20"/>
              </w:rPr>
            </w:pPr>
          </w:p>
          <w:p w:rsidR="009D14B6" w:rsidRPr="00752899" w:rsidRDefault="009D14B6" w:rsidP="00CC208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404" w:type="dxa"/>
          </w:tcPr>
          <w:p w:rsidR="009D14B6" w:rsidRDefault="00247FE9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4</w:t>
            </w:r>
          </w:p>
          <w:p w:rsidR="00966971" w:rsidRDefault="00966971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:30 Crafts with Vonda</w:t>
            </w:r>
          </w:p>
          <w:p w:rsidR="001037FD" w:rsidRDefault="001037FD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:30 Grief and Support</w:t>
            </w:r>
          </w:p>
          <w:p w:rsidR="000D06CC" w:rsidRDefault="000D06CC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:30 Cornhole</w:t>
            </w:r>
          </w:p>
          <w:p w:rsidR="004A2EE8" w:rsidRPr="00752899" w:rsidRDefault="004A2EE8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 xml:space="preserve">9:30 </w:t>
            </w:r>
            <w:r>
              <w:rPr>
                <w:rFonts w:cstheme="minorHAnsi"/>
                <w:b/>
                <w:sz w:val="20"/>
                <w:szCs w:val="20"/>
              </w:rPr>
              <w:t>Dance/</w:t>
            </w:r>
            <w:r w:rsidRPr="00752899">
              <w:rPr>
                <w:rFonts w:cstheme="minorHAnsi"/>
                <w:b/>
                <w:sz w:val="20"/>
                <w:szCs w:val="20"/>
              </w:rPr>
              <w:t>Jam Session</w:t>
            </w:r>
          </w:p>
          <w:p w:rsidR="000D06CC" w:rsidRPr="00AF2C2E" w:rsidRDefault="009D14B6" w:rsidP="009D14B6">
            <w:pPr>
              <w:rPr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11:20 Lunch w/Bateman</w:t>
            </w:r>
            <w:r>
              <w:rPr>
                <w:rFonts w:cstheme="minorHAnsi"/>
                <w:b/>
                <w:sz w:val="20"/>
                <w:szCs w:val="20"/>
              </w:rPr>
              <w:br/>
            </w:r>
            <w:r w:rsidR="004A2EE8">
              <w:rPr>
                <w:b/>
                <w:sz w:val="20"/>
                <w:szCs w:val="20"/>
              </w:rPr>
              <w:t>11:30</w:t>
            </w:r>
            <w:r w:rsidR="004A18F6">
              <w:rPr>
                <w:b/>
                <w:sz w:val="20"/>
                <w:szCs w:val="20"/>
              </w:rPr>
              <w:t xml:space="preserve"> YOGA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7:00 </w:t>
            </w:r>
            <w:r w:rsidRPr="00752899">
              <w:rPr>
                <w:rFonts w:cstheme="minorHAnsi"/>
                <w:b/>
                <w:sz w:val="20"/>
                <w:szCs w:val="20"/>
              </w:rPr>
              <w:t>Friday Night Dance</w:t>
            </w:r>
          </w:p>
          <w:p w:rsidR="009D14B6" w:rsidRPr="00EB1AC9" w:rsidRDefault="009D14B6" w:rsidP="00CC2088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9D14B6" w:rsidRPr="00752899" w:rsidTr="005A63BF">
        <w:trPr>
          <w:trHeight w:val="2262"/>
        </w:trPr>
        <w:tc>
          <w:tcPr>
            <w:tcW w:w="2668" w:type="dxa"/>
          </w:tcPr>
          <w:p w:rsidR="009D14B6" w:rsidRDefault="00247FE9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7</w:t>
            </w:r>
            <w:r w:rsidR="004719FD">
              <w:rPr>
                <w:b/>
                <w:sz w:val="20"/>
                <w:szCs w:val="20"/>
              </w:rPr>
              <w:t xml:space="preserve"> </w:t>
            </w:r>
          </w:p>
          <w:p w:rsidR="009D14B6" w:rsidRDefault="000D06CC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:00 Bingo-Center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:20 Lunch w/Friends</w:t>
            </w:r>
          </w:p>
          <w:p w:rsidR="009D14B6" w:rsidRDefault="000D06CC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**Morning Pointe</w:t>
            </w:r>
            <w:r w:rsidR="004A0505">
              <w:rPr>
                <w:b/>
                <w:sz w:val="20"/>
                <w:szCs w:val="20"/>
              </w:rPr>
              <w:t>**</w:t>
            </w:r>
          </w:p>
          <w:p w:rsidR="009D14B6" w:rsidRDefault="009A77D8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2:00 </w:t>
            </w:r>
            <w:r w:rsidR="003A68E1">
              <w:rPr>
                <w:b/>
                <w:sz w:val="20"/>
                <w:szCs w:val="20"/>
              </w:rPr>
              <w:t>NO YOGA</w:t>
            </w:r>
          </w:p>
          <w:p w:rsidR="00B20663" w:rsidRDefault="00B20663" w:rsidP="00B20663">
            <w:pPr>
              <w:rPr>
                <w:rFonts w:cstheme="minorHAnsi"/>
                <w:b/>
                <w:sz w:val="20"/>
                <w:szCs w:val="20"/>
              </w:rPr>
            </w:pPr>
            <w:r w:rsidRPr="008C7C39">
              <w:rPr>
                <w:rFonts w:cstheme="minorHAnsi"/>
                <w:b/>
                <w:sz w:val="20"/>
                <w:szCs w:val="20"/>
              </w:rPr>
              <w:t>7:00 Band/Dance</w:t>
            </w:r>
            <w:r w:rsidR="003A68E1">
              <w:rPr>
                <w:rFonts w:cstheme="minorHAnsi"/>
                <w:b/>
                <w:sz w:val="20"/>
                <w:szCs w:val="20"/>
              </w:rPr>
              <w:t>: Country Eagle</w:t>
            </w:r>
          </w:p>
          <w:p w:rsidR="003A68E1" w:rsidRPr="008C7C39" w:rsidRDefault="003A68E1" w:rsidP="00B20663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enso</w:t>
            </w:r>
          </w:p>
          <w:p w:rsidR="009D14B6" w:rsidRPr="00C23140" w:rsidRDefault="009D14B6" w:rsidP="00B2066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175" w:type="dxa"/>
          </w:tcPr>
          <w:p w:rsidR="009D14B6" w:rsidRPr="00752899" w:rsidRDefault="00247FE9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8</w:t>
            </w:r>
          </w:p>
          <w:p w:rsidR="009D14B6" w:rsidRDefault="000D06CC" w:rsidP="009D14B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9:00 BP/Center</w:t>
            </w:r>
          </w:p>
          <w:p w:rsidR="009D14B6" w:rsidRDefault="009D14B6" w:rsidP="009D14B6">
            <w:pPr>
              <w:rPr>
                <w:b/>
                <w:sz w:val="18"/>
                <w:szCs w:val="18"/>
              </w:rPr>
            </w:pPr>
            <w:r w:rsidRPr="009D6003">
              <w:rPr>
                <w:b/>
                <w:sz w:val="18"/>
                <w:szCs w:val="18"/>
              </w:rPr>
              <w:t>9:00</w:t>
            </w:r>
            <w:r>
              <w:rPr>
                <w:b/>
                <w:sz w:val="18"/>
                <w:szCs w:val="18"/>
              </w:rPr>
              <w:t xml:space="preserve"> Quilting</w:t>
            </w:r>
          </w:p>
          <w:p w:rsidR="00A36040" w:rsidRPr="001037FD" w:rsidRDefault="00A36040" w:rsidP="009D14B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9:30 Bible Study with Derek</w:t>
            </w:r>
          </w:p>
          <w:p w:rsidR="009D14B6" w:rsidRDefault="009D14B6" w:rsidP="009D14B6">
            <w:pPr>
              <w:rPr>
                <w:b/>
                <w:sz w:val="18"/>
                <w:szCs w:val="18"/>
              </w:rPr>
            </w:pPr>
            <w:r w:rsidRPr="006E0216">
              <w:rPr>
                <w:b/>
                <w:sz w:val="18"/>
                <w:szCs w:val="18"/>
              </w:rPr>
              <w:t>10:00 Choir</w:t>
            </w:r>
            <w:r w:rsidR="003A68E1">
              <w:rPr>
                <w:b/>
                <w:sz w:val="18"/>
                <w:szCs w:val="18"/>
              </w:rPr>
              <w:t xml:space="preserve"> @Life Care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:20 Lunch w/Friends/</w:t>
            </w:r>
          </w:p>
          <w:p w:rsidR="009D14B6" w:rsidRDefault="000D06CC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**Marshall Hill</w:t>
            </w:r>
            <w:r w:rsidR="009D0A10">
              <w:rPr>
                <w:b/>
                <w:sz w:val="20"/>
                <w:szCs w:val="20"/>
              </w:rPr>
              <w:t xml:space="preserve"> Church</w:t>
            </w:r>
            <w:r w:rsidR="009D14B6">
              <w:rPr>
                <w:b/>
                <w:sz w:val="20"/>
                <w:szCs w:val="20"/>
              </w:rPr>
              <w:t>**</w:t>
            </w:r>
          </w:p>
          <w:p w:rsidR="009D14B6" w:rsidRDefault="003A68E1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nso</w:t>
            </w:r>
          </w:p>
          <w:p w:rsidR="009D14B6" w:rsidRPr="00752899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3130" w:type="dxa"/>
          </w:tcPr>
          <w:p w:rsidR="009D14B6" w:rsidRDefault="00247FE9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9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:00 Bingo/Amedysis</w:t>
            </w:r>
            <w:r w:rsidRPr="006A3AD7">
              <w:rPr>
                <w:b/>
                <w:sz w:val="20"/>
                <w:szCs w:val="20"/>
              </w:rPr>
              <w:t xml:space="preserve"> 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 w:rsidRPr="006A3AD7">
              <w:rPr>
                <w:b/>
                <w:sz w:val="20"/>
                <w:szCs w:val="20"/>
              </w:rPr>
              <w:t>11:20 Lunch w</w:t>
            </w:r>
            <w:r>
              <w:rPr>
                <w:b/>
                <w:sz w:val="20"/>
                <w:szCs w:val="20"/>
              </w:rPr>
              <w:t>/Friends</w:t>
            </w:r>
          </w:p>
          <w:p w:rsidR="009D14B6" w:rsidRPr="006A3AD7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**Starr Regional Hospital**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 w:rsidRPr="006A3AD7">
              <w:rPr>
                <w:rFonts w:cstheme="minorHAnsi"/>
                <w:b/>
                <w:sz w:val="20"/>
                <w:szCs w:val="20"/>
              </w:rPr>
              <w:t>2:00 Yoga</w:t>
            </w:r>
            <w:r w:rsidRPr="006A3AD7">
              <w:rPr>
                <w:b/>
                <w:sz w:val="20"/>
                <w:szCs w:val="20"/>
              </w:rPr>
              <w:t xml:space="preserve"> </w:t>
            </w:r>
          </w:p>
          <w:p w:rsidR="009D14B6" w:rsidRPr="006A3AD7" w:rsidRDefault="009D14B6" w:rsidP="009D14B6">
            <w:pPr>
              <w:rPr>
                <w:b/>
                <w:sz w:val="20"/>
                <w:szCs w:val="20"/>
              </w:rPr>
            </w:pPr>
            <w:r w:rsidRPr="006A3AD7">
              <w:rPr>
                <w:b/>
                <w:sz w:val="20"/>
                <w:szCs w:val="20"/>
              </w:rPr>
              <w:br/>
              <w:t>4:00 Pickleball (AMS</w:t>
            </w:r>
            <w:r>
              <w:rPr>
                <w:b/>
                <w:sz w:val="20"/>
                <w:szCs w:val="20"/>
              </w:rPr>
              <w:t>)</w:t>
            </w:r>
          </w:p>
          <w:p w:rsidR="009D14B6" w:rsidRPr="00752899" w:rsidRDefault="003A68E1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enso</w:t>
            </w:r>
          </w:p>
          <w:p w:rsidR="009D14B6" w:rsidRPr="00752899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3198" w:type="dxa"/>
          </w:tcPr>
          <w:p w:rsidR="004A18F6" w:rsidRPr="000D06CC" w:rsidRDefault="00247FE9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</w:t>
            </w:r>
          </w:p>
          <w:p w:rsidR="009D14B6" w:rsidRDefault="000D06CC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:30 Horseshoes</w:t>
            </w:r>
            <w:r w:rsidR="009D14B6">
              <w:rPr>
                <w:rFonts w:cstheme="minorHAnsi"/>
                <w:b/>
                <w:sz w:val="20"/>
                <w:szCs w:val="20"/>
              </w:rPr>
              <w:t xml:space="preserve"> Tournament</w:t>
            </w:r>
          </w:p>
          <w:p w:rsidR="00DE4ED5" w:rsidRDefault="00DE4ED5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:30 Bingo with Friends</w:t>
            </w:r>
          </w:p>
          <w:p w:rsidR="004A2EE8" w:rsidRDefault="004A2EE8" w:rsidP="004A2EE8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0:00 Beginner Tap Class</w:t>
            </w:r>
            <w:r w:rsidR="003A68E1">
              <w:rPr>
                <w:rFonts w:cstheme="minorHAnsi"/>
                <w:b/>
                <w:sz w:val="20"/>
                <w:szCs w:val="20"/>
              </w:rPr>
              <w:t>-Library</w:t>
            </w:r>
          </w:p>
          <w:p w:rsidR="009D14B6" w:rsidRPr="00752899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11:20 Lunch w/Bateman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12:00 Wii Bowling</w:t>
            </w:r>
          </w:p>
          <w:p w:rsidR="00B20663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3:00 Chess Club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</w:p>
          <w:p w:rsidR="009D14B6" w:rsidRPr="007F6ED2" w:rsidRDefault="003A68E1" w:rsidP="009D14B6">
            <w:pPr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Denso</w:t>
            </w:r>
          </w:p>
        </w:tc>
        <w:tc>
          <w:tcPr>
            <w:tcW w:w="2404" w:type="dxa"/>
          </w:tcPr>
          <w:p w:rsidR="00B20663" w:rsidRDefault="00247FE9" w:rsidP="00B2066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1</w:t>
            </w:r>
          </w:p>
          <w:p w:rsidR="004A18F6" w:rsidRDefault="000D06CC" w:rsidP="00B2066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:00 Soap Making</w:t>
            </w:r>
          </w:p>
          <w:p w:rsidR="001037FD" w:rsidRPr="0064036C" w:rsidRDefault="001037FD" w:rsidP="00B2066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:30 Grief and Support</w:t>
            </w:r>
          </w:p>
          <w:p w:rsidR="000D06CC" w:rsidRPr="00CB59BB" w:rsidRDefault="00A167FF" w:rsidP="00B20663">
            <w:pPr>
              <w:rPr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11:20 Lunch w/Bateman</w:t>
            </w:r>
            <w:r>
              <w:rPr>
                <w:rFonts w:cstheme="minorHAnsi"/>
                <w:b/>
                <w:sz w:val="20"/>
                <w:szCs w:val="20"/>
              </w:rPr>
              <w:br/>
            </w:r>
            <w:r>
              <w:rPr>
                <w:b/>
                <w:sz w:val="20"/>
                <w:szCs w:val="20"/>
              </w:rPr>
              <w:t xml:space="preserve">11:30 Yoga </w:t>
            </w:r>
          </w:p>
          <w:p w:rsidR="00440EE7" w:rsidRDefault="009D14B6" w:rsidP="004A18F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7:00 </w:t>
            </w:r>
            <w:r w:rsidRPr="00752899">
              <w:rPr>
                <w:rFonts w:cstheme="minorHAnsi"/>
                <w:b/>
                <w:sz w:val="20"/>
                <w:szCs w:val="20"/>
              </w:rPr>
              <w:t>Friday Night Dance</w:t>
            </w:r>
          </w:p>
          <w:p w:rsidR="002311E7" w:rsidRDefault="002311E7" w:rsidP="004A18F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**Finger Foods**</w:t>
            </w:r>
          </w:p>
          <w:p w:rsidR="009D14B6" w:rsidRPr="00752899" w:rsidRDefault="004A18F6" w:rsidP="004A18F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3A68E1">
              <w:rPr>
                <w:rFonts w:cstheme="minorHAnsi"/>
                <w:b/>
                <w:sz w:val="20"/>
                <w:szCs w:val="20"/>
              </w:rPr>
              <w:t>Denso</w:t>
            </w:r>
          </w:p>
        </w:tc>
      </w:tr>
    </w:tbl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82"/>
        <w:gridCol w:w="2877"/>
        <w:gridCol w:w="3038"/>
        <w:gridCol w:w="2719"/>
        <w:gridCol w:w="2874"/>
      </w:tblGrid>
      <w:tr w:rsidR="00106E04" w:rsidRPr="006E6284" w:rsidTr="00870991">
        <w:trPr>
          <w:jc w:val="center"/>
        </w:trPr>
        <w:tc>
          <w:tcPr>
            <w:tcW w:w="2882" w:type="dxa"/>
          </w:tcPr>
          <w:p w:rsidR="00106E04" w:rsidRDefault="00106E04" w:rsidP="00870991">
            <w:pPr>
              <w:jc w:val="center"/>
              <w:rPr>
                <w:b/>
              </w:rPr>
            </w:pPr>
            <w:bookmarkStart w:id="0" w:name="_Hlk531068489"/>
          </w:p>
          <w:p w:rsidR="00106E04" w:rsidRPr="006E6284" w:rsidRDefault="00106E04" w:rsidP="00870991">
            <w:pPr>
              <w:jc w:val="center"/>
              <w:rPr>
                <w:b/>
              </w:rPr>
            </w:pPr>
            <w:r w:rsidRPr="006E6284">
              <w:rPr>
                <w:b/>
              </w:rPr>
              <w:t>Monday</w:t>
            </w:r>
          </w:p>
        </w:tc>
        <w:tc>
          <w:tcPr>
            <w:tcW w:w="2877" w:type="dxa"/>
          </w:tcPr>
          <w:p w:rsidR="00106E04" w:rsidRDefault="00106E04" w:rsidP="00870991">
            <w:pPr>
              <w:jc w:val="center"/>
              <w:rPr>
                <w:b/>
              </w:rPr>
            </w:pPr>
          </w:p>
          <w:p w:rsidR="00106E04" w:rsidRPr="006E6284" w:rsidRDefault="00106E04" w:rsidP="00870991">
            <w:pPr>
              <w:jc w:val="center"/>
              <w:rPr>
                <w:b/>
              </w:rPr>
            </w:pPr>
            <w:r w:rsidRPr="006E6284">
              <w:rPr>
                <w:b/>
              </w:rPr>
              <w:t>Tues</w:t>
            </w:r>
          </w:p>
        </w:tc>
        <w:tc>
          <w:tcPr>
            <w:tcW w:w="3038" w:type="dxa"/>
          </w:tcPr>
          <w:p w:rsidR="00106E04" w:rsidRDefault="00106E04" w:rsidP="00870991">
            <w:pPr>
              <w:jc w:val="center"/>
              <w:rPr>
                <w:b/>
              </w:rPr>
            </w:pPr>
          </w:p>
          <w:p w:rsidR="00106E04" w:rsidRPr="006E6284" w:rsidRDefault="00106E04" w:rsidP="00870991">
            <w:pPr>
              <w:jc w:val="center"/>
              <w:rPr>
                <w:b/>
              </w:rPr>
            </w:pPr>
            <w:r w:rsidRPr="006E6284">
              <w:rPr>
                <w:b/>
              </w:rPr>
              <w:t>Wednesday</w:t>
            </w:r>
          </w:p>
        </w:tc>
        <w:tc>
          <w:tcPr>
            <w:tcW w:w="2719" w:type="dxa"/>
          </w:tcPr>
          <w:p w:rsidR="00106E04" w:rsidRDefault="00106E04" w:rsidP="00870991">
            <w:pPr>
              <w:jc w:val="center"/>
              <w:rPr>
                <w:b/>
              </w:rPr>
            </w:pPr>
          </w:p>
          <w:p w:rsidR="00106E04" w:rsidRPr="006E6284" w:rsidRDefault="00106E04" w:rsidP="00870991">
            <w:pPr>
              <w:jc w:val="center"/>
              <w:rPr>
                <w:b/>
              </w:rPr>
            </w:pPr>
            <w:r w:rsidRPr="006E6284">
              <w:rPr>
                <w:b/>
              </w:rPr>
              <w:t>Thursday</w:t>
            </w:r>
          </w:p>
        </w:tc>
        <w:tc>
          <w:tcPr>
            <w:tcW w:w="2874" w:type="dxa"/>
          </w:tcPr>
          <w:p w:rsidR="00106E04" w:rsidRDefault="00106E04" w:rsidP="00870991">
            <w:pPr>
              <w:jc w:val="center"/>
              <w:rPr>
                <w:b/>
              </w:rPr>
            </w:pPr>
          </w:p>
          <w:p w:rsidR="00106E04" w:rsidRPr="006E6284" w:rsidRDefault="00106E04" w:rsidP="00870991">
            <w:pPr>
              <w:jc w:val="center"/>
              <w:rPr>
                <w:b/>
              </w:rPr>
            </w:pPr>
            <w:r w:rsidRPr="006E6284">
              <w:rPr>
                <w:b/>
              </w:rPr>
              <w:t>Friday</w:t>
            </w:r>
          </w:p>
        </w:tc>
      </w:tr>
      <w:tr w:rsidR="00106E04" w:rsidRPr="006E6284" w:rsidTr="00870991">
        <w:trPr>
          <w:trHeight w:val="2501"/>
          <w:jc w:val="center"/>
        </w:trPr>
        <w:tc>
          <w:tcPr>
            <w:tcW w:w="2882" w:type="dxa"/>
          </w:tcPr>
          <w:p w:rsidR="009D14B6" w:rsidRDefault="00247FE9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4</w:t>
            </w:r>
          </w:p>
          <w:p w:rsidR="000D06CC" w:rsidRDefault="000D06CC" w:rsidP="009D14B6">
            <w:pPr>
              <w:rPr>
                <w:b/>
                <w:sz w:val="20"/>
                <w:szCs w:val="20"/>
              </w:rPr>
            </w:pPr>
          </w:p>
          <w:p w:rsidR="009D14B6" w:rsidRDefault="000D06CC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0:00 Bingo-RES </w:t>
            </w:r>
            <w:r w:rsidR="009D14B6">
              <w:rPr>
                <w:b/>
                <w:sz w:val="20"/>
                <w:szCs w:val="20"/>
              </w:rPr>
              <w:t>Care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:20 Lunch w/Friends</w:t>
            </w:r>
          </w:p>
          <w:p w:rsidR="009D14B6" w:rsidRDefault="000D06CC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**Center</w:t>
            </w:r>
            <w:r w:rsidR="009D14B6">
              <w:rPr>
                <w:b/>
                <w:sz w:val="20"/>
                <w:szCs w:val="20"/>
              </w:rPr>
              <w:t>**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:00 Yoga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</w:p>
          <w:p w:rsidR="00106E04" w:rsidRDefault="003A68E1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:00 Band /Dance</w:t>
            </w:r>
          </w:p>
          <w:p w:rsidR="004A18F6" w:rsidRDefault="004A18F6" w:rsidP="009D14B6">
            <w:pPr>
              <w:rPr>
                <w:b/>
                <w:sz w:val="20"/>
                <w:szCs w:val="20"/>
              </w:rPr>
            </w:pPr>
          </w:p>
          <w:p w:rsidR="004A18F6" w:rsidRPr="00752899" w:rsidRDefault="004A18F6" w:rsidP="009D14B6">
            <w:pPr>
              <w:rPr>
                <w:b/>
                <w:sz w:val="20"/>
                <w:szCs w:val="20"/>
              </w:rPr>
            </w:pPr>
          </w:p>
        </w:tc>
        <w:tc>
          <w:tcPr>
            <w:tcW w:w="2877" w:type="dxa"/>
          </w:tcPr>
          <w:p w:rsidR="009D14B6" w:rsidRPr="00752899" w:rsidRDefault="00247FE9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5</w:t>
            </w:r>
          </w:p>
          <w:p w:rsidR="009D14B6" w:rsidRDefault="009D14B6" w:rsidP="009D14B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9</w:t>
            </w:r>
            <w:r w:rsidRPr="009D6003">
              <w:rPr>
                <w:b/>
                <w:sz w:val="18"/>
                <w:szCs w:val="18"/>
              </w:rPr>
              <w:t>:00 BP/</w:t>
            </w:r>
            <w:r w:rsidR="006657A5">
              <w:rPr>
                <w:b/>
                <w:sz w:val="18"/>
                <w:szCs w:val="18"/>
              </w:rPr>
              <w:t>Starr Regional</w:t>
            </w:r>
          </w:p>
          <w:p w:rsidR="009D14B6" w:rsidRDefault="009D14B6" w:rsidP="009D14B6">
            <w:pPr>
              <w:rPr>
                <w:b/>
                <w:sz w:val="18"/>
                <w:szCs w:val="18"/>
              </w:rPr>
            </w:pPr>
            <w:r w:rsidRPr="009D6003">
              <w:rPr>
                <w:b/>
                <w:sz w:val="18"/>
                <w:szCs w:val="18"/>
              </w:rPr>
              <w:t>9:00 Quilting</w:t>
            </w:r>
          </w:p>
          <w:p w:rsidR="00A36040" w:rsidRDefault="00A36040" w:rsidP="009D14B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9:30 Bible Study with Derek</w:t>
            </w:r>
          </w:p>
          <w:p w:rsidR="009D14B6" w:rsidRPr="009D6003" w:rsidRDefault="009D14B6" w:rsidP="009D14B6">
            <w:pPr>
              <w:rPr>
                <w:rFonts w:cstheme="minorHAnsi"/>
                <w:b/>
                <w:sz w:val="18"/>
                <w:szCs w:val="18"/>
              </w:rPr>
            </w:pPr>
            <w:r w:rsidRPr="009D6003">
              <w:rPr>
                <w:b/>
                <w:sz w:val="18"/>
                <w:szCs w:val="18"/>
              </w:rPr>
              <w:t>10:00 Choir</w:t>
            </w:r>
            <w:r w:rsidR="003A68E1">
              <w:rPr>
                <w:b/>
                <w:sz w:val="18"/>
                <w:szCs w:val="18"/>
              </w:rPr>
              <w:t xml:space="preserve"> </w:t>
            </w:r>
            <w:bookmarkStart w:id="1" w:name="_GoBack"/>
            <w:bookmarkEnd w:id="1"/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 w:rsidRPr="00752899">
              <w:rPr>
                <w:b/>
                <w:sz w:val="20"/>
                <w:szCs w:val="20"/>
              </w:rPr>
              <w:t xml:space="preserve">11:20 Lunch w/Friends/ </w:t>
            </w:r>
          </w:p>
          <w:p w:rsidR="009D14B6" w:rsidRDefault="006657A5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** King Audiology</w:t>
            </w:r>
            <w:r w:rsidR="009D14B6">
              <w:rPr>
                <w:b/>
                <w:sz w:val="20"/>
                <w:szCs w:val="20"/>
              </w:rPr>
              <w:t>**</w:t>
            </w:r>
          </w:p>
          <w:p w:rsidR="000D06CC" w:rsidRDefault="000D06CC" w:rsidP="009D14B6">
            <w:pPr>
              <w:rPr>
                <w:b/>
                <w:sz w:val="20"/>
                <w:szCs w:val="20"/>
              </w:rPr>
            </w:pPr>
          </w:p>
          <w:p w:rsidR="004A18F6" w:rsidRPr="00752899" w:rsidRDefault="004A18F6" w:rsidP="009D14B6">
            <w:pPr>
              <w:rPr>
                <w:b/>
                <w:sz w:val="20"/>
                <w:szCs w:val="20"/>
              </w:rPr>
            </w:pPr>
          </w:p>
          <w:p w:rsidR="00106E04" w:rsidRPr="00752899" w:rsidRDefault="00106E04" w:rsidP="00870991">
            <w:pPr>
              <w:rPr>
                <w:b/>
                <w:sz w:val="20"/>
                <w:szCs w:val="20"/>
              </w:rPr>
            </w:pPr>
          </w:p>
        </w:tc>
        <w:tc>
          <w:tcPr>
            <w:tcW w:w="3038" w:type="dxa"/>
          </w:tcPr>
          <w:p w:rsidR="00C24044" w:rsidRDefault="00247FE9" w:rsidP="00C240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6</w:t>
            </w:r>
          </w:p>
          <w:p w:rsidR="00C24044" w:rsidRDefault="00C24044" w:rsidP="00C240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:00 Wellness Wednesday</w:t>
            </w:r>
          </w:p>
          <w:p w:rsidR="00C24044" w:rsidRDefault="00C24044" w:rsidP="00C240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**Starr Regional Hospital**</w:t>
            </w:r>
          </w:p>
          <w:p w:rsidR="00C24044" w:rsidRPr="006A3AD7" w:rsidRDefault="00C24044" w:rsidP="00C240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:00 Bingo/Etowah Healthcare</w:t>
            </w:r>
          </w:p>
          <w:p w:rsidR="00C24044" w:rsidRDefault="00C24044" w:rsidP="00C24044">
            <w:pPr>
              <w:rPr>
                <w:b/>
                <w:sz w:val="20"/>
                <w:szCs w:val="20"/>
              </w:rPr>
            </w:pPr>
            <w:r w:rsidRPr="006A3AD7">
              <w:rPr>
                <w:b/>
                <w:sz w:val="20"/>
                <w:szCs w:val="20"/>
              </w:rPr>
              <w:t>11:20 Lunch w</w:t>
            </w:r>
            <w:r>
              <w:rPr>
                <w:b/>
                <w:sz w:val="20"/>
                <w:szCs w:val="20"/>
              </w:rPr>
              <w:t>/Friends</w:t>
            </w:r>
          </w:p>
          <w:p w:rsidR="00C24044" w:rsidRPr="006A3AD7" w:rsidRDefault="00C24044" w:rsidP="00C24044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**Dominion Senior Living**</w:t>
            </w:r>
          </w:p>
          <w:p w:rsidR="004A18F6" w:rsidRDefault="00C24044" w:rsidP="00C24044">
            <w:pPr>
              <w:rPr>
                <w:b/>
                <w:sz w:val="20"/>
                <w:szCs w:val="20"/>
              </w:rPr>
            </w:pPr>
            <w:r w:rsidRPr="006A3AD7">
              <w:rPr>
                <w:rFonts w:cstheme="minorHAnsi"/>
                <w:b/>
                <w:sz w:val="20"/>
                <w:szCs w:val="20"/>
              </w:rPr>
              <w:t>2:00 Yoga</w:t>
            </w:r>
            <w:r w:rsidRPr="006A3AD7">
              <w:rPr>
                <w:b/>
                <w:sz w:val="20"/>
                <w:szCs w:val="20"/>
              </w:rPr>
              <w:t xml:space="preserve"> </w:t>
            </w:r>
            <w:r w:rsidRPr="006A3AD7">
              <w:rPr>
                <w:b/>
                <w:sz w:val="20"/>
                <w:szCs w:val="20"/>
              </w:rPr>
              <w:br/>
              <w:t>4:00 Pickleball (AMS</w:t>
            </w:r>
            <w:r>
              <w:rPr>
                <w:b/>
                <w:sz w:val="20"/>
                <w:szCs w:val="20"/>
              </w:rPr>
              <w:t>)</w:t>
            </w:r>
          </w:p>
          <w:p w:rsidR="00106E04" w:rsidRPr="00752899" w:rsidRDefault="00106E04" w:rsidP="00870991">
            <w:pPr>
              <w:rPr>
                <w:b/>
                <w:sz w:val="20"/>
                <w:szCs w:val="20"/>
              </w:rPr>
            </w:pPr>
          </w:p>
        </w:tc>
        <w:tc>
          <w:tcPr>
            <w:tcW w:w="2719" w:type="dxa"/>
          </w:tcPr>
          <w:p w:rsidR="00C24044" w:rsidRDefault="00247FE9" w:rsidP="00C240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7</w:t>
            </w:r>
          </w:p>
          <w:p w:rsidR="00A36040" w:rsidRDefault="00A36040" w:rsidP="00C240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:00 Elder Abuse with Hope Center</w:t>
            </w:r>
          </w:p>
          <w:p w:rsidR="000D06CC" w:rsidRDefault="000D06CC" w:rsidP="00C240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9:30 </w:t>
            </w:r>
            <w:r w:rsidR="00D74B7B">
              <w:rPr>
                <w:b/>
                <w:sz w:val="20"/>
                <w:szCs w:val="20"/>
              </w:rPr>
              <w:t>Singles Shuffleboard</w:t>
            </w:r>
          </w:p>
          <w:p w:rsidR="00B53606" w:rsidRDefault="004736C6" w:rsidP="00C240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:00 Beginner Tap Class</w:t>
            </w:r>
          </w:p>
          <w:p w:rsidR="00C24044" w:rsidRPr="00752899" w:rsidRDefault="00C24044" w:rsidP="00C24044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11:20 Lunch w/Bateman</w:t>
            </w:r>
          </w:p>
          <w:p w:rsidR="00C24044" w:rsidRPr="00752899" w:rsidRDefault="00C24044" w:rsidP="00C24044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12:00 Wii Bowling</w:t>
            </w:r>
          </w:p>
          <w:p w:rsidR="000D06CC" w:rsidRDefault="00C24044" w:rsidP="00C24044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3:00 Chess Club</w:t>
            </w:r>
          </w:p>
          <w:p w:rsidR="000D06CC" w:rsidRDefault="000D06CC" w:rsidP="00C24044">
            <w:pPr>
              <w:rPr>
                <w:rFonts w:cstheme="minorHAnsi"/>
                <w:b/>
                <w:sz w:val="20"/>
                <w:szCs w:val="20"/>
              </w:rPr>
            </w:pPr>
          </w:p>
          <w:p w:rsidR="00106E04" w:rsidRPr="00752899" w:rsidRDefault="00106E04" w:rsidP="00870991">
            <w:pPr>
              <w:rPr>
                <w:b/>
                <w:sz w:val="20"/>
                <w:szCs w:val="20"/>
              </w:rPr>
            </w:pPr>
          </w:p>
        </w:tc>
        <w:tc>
          <w:tcPr>
            <w:tcW w:w="2874" w:type="dxa"/>
          </w:tcPr>
          <w:p w:rsidR="00C24044" w:rsidRDefault="00247FE9" w:rsidP="00C24044">
            <w:pPr>
              <w:rPr>
                <w:rFonts w:cstheme="minorHAnsi"/>
                <w:b/>
                <w:noProof/>
                <w:sz w:val="20"/>
                <w:szCs w:val="20"/>
              </w:rPr>
            </w:pPr>
            <w:r>
              <w:rPr>
                <w:rFonts w:cstheme="minorHAnsi"/>
                <w:b/>
                <w:noProof/>
                <w:sz w:val="20"/>
                <w:szCs w:val="20"/>
              </w:rPr>
              <w:t>28</w:t>
            </w:r>
          </w:p>
          <w:p w:rsidR="00D74B7B" w:rsidRDefault="00D74B7B" w:rsidP="00D74B7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:00 Crafts with Vonda</w:t>
            </w:r>
          </w:p>
          <w:p w:rsidR="00A36040" w:rsidRDefault="00A36040" w:rsidP="00D74B7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:00 (Win Free Prizes!)</w:t>
            </w:r>
          </w:p>
          <w:p w:rsidR="001037FD" w:rsidRDefault="001037FD" w:rsidP="00C24044">
            <w:pPr>
              <w:rPr>
                <w:rFonts w:cstheme="minorHAnsi"/>
                <w:b/>
                <w:noProof/>
                <w:sz w:val="20"/>
                <w:szCs w:val="20"/>
              </w:rPr>
            </w:pPr>
            <w:r>
              <w:rPr>
                <w:rFonts w:cstheme="minorHAnsi"/>
                <w:b/>
                <w:noProof/>
                <w:sz w:val="20"/>
                <w:szCs w:val="20"/>
              </w:rPr>
              <w:t>9:30 Grief and Support</w:t>
            </w:r>
          </w:p>
          <w:p w:rsidR="003A68E1" w:rsidRPr="00B20663" w:rsidRDefault="003A68E1" w:rsidP="00C24044">
            <w:pPr>
              <w:rPr>
                <w:rFonts w:cstheme="minorHAnsi"/>
                <w:b/>
                <w:noProof/>
                <w:sz w:val="20"/>
                <w:szCs w:val="20"/>
              </w:rPr>
            </w:pPr>
            <w:r>
              <w:rPr>
                <w:rFonts w:cstheme="minorHAnsi"/>
                <w:b/>
                <w:noProof/>
                <w:sz w:val="20"/>
                <w:szCs w:val="20"/>
              </w:rPr>
              <w:t>9:30 Dance/Jam Session</w:t>
            </w:r>
          </w:p>
          <w:p w:rsidR="00C24044" w:rsidRDefault="00C24044" w:rsidP="00C24044">
            <w:pPr>
              <w:rPr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11:20 Lunch w/Bateman</w:t>
            </w:r>
            <w:r>
              <w:rPr>
                <w:rFonts w:cstheme="minorHAnsi"/>
                <w:b/>
                <w:sz w:val="20"/>
                <w:szCs w:val="20"/>
              </w:rPr>
              <w:br/>
            </w:r>
            <w:r>
              <w:rPr>
                <w:b/>
                <w:sz w:val="20"/>
                <w:szCs w:val="20"/>
              </w:rPr>
              <w:t xml:space="preserve">11:30 Yoga </w:t>
            </w:r>
          </w:p>
          <w:p w:rsidR="00B20663" w:rsidRPr="00AF2C2E" w:rsidRDefault="00B20663" w:rsidP="00C24044">
            <w:pPr>
              <w:rPr>
                <w:b/>
                <w:sz w:val="20"/>
                <w:szCs w:val="20"/>
              </w:rPr>
            </w:pPr>
          </w:p>
          <w:p w:rsidR="00C24044" w:rsidRDefault="00C24044" w:rsidP="004A18F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7:00 </w:t>
            </w:r>
            <w:r w:rsidRPr="00752899">
              <w:rPr>
                <w:rFonts w:cstheme="minorHAnsi"/>
                <w:b/>
                <w:sz w:val="20"/>
                <w:szCs w:val="20"/>
              </w:rPr>
              <w:t>Friday Night Dance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:rsidR="00DE4ED5" w:rsidRDefault="00DE4ED5" w:rsidP="004A18F6">
            <w:pPr>
              <w:rPr>
                <w:rFonts w:cstheme="minorHAnsi"/>
                <w:b/>
                <w:sz w:val="20"/>
                <w:szCs w:val="20"/>
              </w:rPr>
            </w:pPr>
          </w:p>
          <w:p w:rsidR="00D74B7B" w:rsidRPr="00AF2C2E" w:rsidRDefault="00D74B7B" w:rsidP="00D74B7B">
            <w:pPr>
              <w:rPr>
                <w:b/>
                <w:sz w:val="20"/>
                <w:szCs w:val="20"/>
              </w:rPr>
            </w:pPr>
          </w:p>
          <w:p w:rsidR="00106E04" w:rsidRPr="00746BE4" w:rsidRDefault="00106E04" w:rsidP="00746BE4">
            <w:pPr>
              <w:jc w:val="center"/>
              <w:rPr>
                <w:b/>
                <w:sz w:val="44"/>
                <w:szCs w:val="44"/>
              </w:rPr>
            </w:pPr>
          </w:p>
        </w:tc>
      </w:tr>
      <w:tr w:rsidR="00C24044" w:rsidTr="00870991">
        <w:trPr>
          <w:trHeight w:val="2294"/>
          <w:jc w:val="center"/>
        </w:trPr>
        <w:tc>
          <w:tcPr>
            <w:tcW w:w="2882" w:type="dxa"/>
          </w:tcPr>
          <w:p w:rsidR="00C24044" w:rsidRPr="00752899" w:rsidRDefault="00C24044" w:rsidP="00C24044">
            <w:pPr>
              <w:rPr>
                <w:b/>
                <w:sz w:val="20"/>
                <w:szCs w:val="20"/>
              </w:rPr>
            </w:pPr>
          </w:p>
        </w:tc>
        <w:tc>
          <w:tcPr>
            <w:tcW w:w="2877" w:type="dxa"/>
          </w:tcPr>
          <w:p w:rsidR="00C24044" w:rsidRPr="00752899" w:rsidRDefault="00C24044" w:rsidP="000D06CC">
            <w:pPr>
              <w:rPr>
                <w:b/>
                <w:sz w:val="20"/>
                <w:szCs w:val="20"/>
              </w:rPr>
            </w:pPr>
          </w:p>
        </w:tc>
        <w:tc>
          <w:tcPr>
            <w:tcW w:w="3038" w:type="dxa"/>
          </w:tcPr>
          <w:p w:rsidR="00A167FF" w:rsidRPr="00752899" w:rsidRDefault="00A167FF" w:rsidP="00D74B7B">
            <w:pPr>
              <w:rPr>
                <w:b/>
                <w:sz w:val="20"/>
                <w:szCs w:val="20"/>
              </w:rPr>
            </w:pPr>
          </w:p>
        </w:tc>
        <w:tc>
          <w:tcPr>
            <w:tcW w:w="2719" w:type="dxa"/>
          </w:tcPr>
          <w:p w:rsidR="00A167FF" w:rsidRPr="007526A7" w:rsidRDefault="00A167FF" w:rsidP="00D74B7B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74" w:type="dxa"/>
          </w:tcPr>
          <w:p w:rsidR="00A167FF" w:rsidRPr="000D60AC" w:rsidRDefault="00A167FF" w:rsidP="00A167FF">
            <w:pPr>
              <w:jc w:val="center"/>
              <w:rPr>
                <w:rFonts w:cstheme="minorHAnsi"/>
                <w:b/>
                <w:noProof/>
                <w:sz w:val="24"/>
                <w:szCs w:val="24"/>
              </w:rPr>
            </w:pPr>
          </w:p>
          <w:p w:rsidR="00A167FF" w:rsidRPr="00EB25C8" w:rsidRDefault="00A167FF" w:rsidP="00A167FF">
            <w:pPr>
              <w:rPr>
                <w:b/>
              </w:rPr>
            </w:pPr>
          </w:p>
        </w:tc>
      </w:tr>
    </w:tbl>
    <w:bookmarkEnd w:id="0"/>
    <w:p w:rsidR="00A26B18" w:rsidRDefault="00106E04" w:rsidP="00C24044">
      <w:r w:rsidRPr="00F62D86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5C2B128" wp14:editId="69130E11">
                <wp:simplePos x="0" y="0"/>
                <wp:positionH relativeFrom="column">
                  <wp:posOffset>-381000</wp:posOffset>
                </wp:positionH>
                <wp:positionV relativeFrom="paragraph">
                  <wp:posOffset>1025965</wp:posOffset>
                </wp:positionV>
                <wp:extent cx="2905125" cy="3524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51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870991" w:rsidRPr="00616FCB" w:rsidRDefault="00870991" w:rsidP="00106E0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000000" w:themeColor="text1"/>
                                <w:sz w:val="36"/>
                                <w:szCs w:val="72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C2B128" id="Text Box 3" o:spid="_x0000_s1027" type="#_x0000_t202" style="position:absolute;margin-left:-30pt;margin-top:80.8pt;width:228.75pt;height:27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" filled="f" stroked="f">
                <v:textbox>
                  <w:txbxContent>
                    <w:p w:rsidR="00870991" w:rsidRPr="00616FCB" w:rsidRDefault="00870991" w:rsidP="00106E04">
                      <w:pPr>
                        <w:jc w:val="center"/>
                        <w:rPr>
                          <w:rFonts w:ascii="Arial" w:hAnsi="Arial" w:cs="Arial"/>
                          <w:b/>
                          <w:noProof/>
                          <w:color w:val="000000" w:themeColor="text1"/>
                          <w:sz w:val="36"/>
                          <w:szCs w:val="72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80ED4" w:rsidRPr="00F62D86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189CD0" wp14:editId="4D44D5E4">
                <wp:simplePos x="0" y="0"/>
                <wp:positionH relativeFrom="column">
                  <wp:posOffset>2524125</wp:posOffset>
                </wp:positionH>
                <wp:positionV relativeFrom="paragraph">
                  <wp:posOffset>54610</wp:posOffset>
                </wp:positionV>
                <wp:extent cx="3460750" cy="3317875"/>
                <wp:effectExtent l="0" t="0" r="25400" b="1587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60750" cy="33178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70991" w:rsidRPr="008434DE" w:rsidRDefault="00870991" w:rsidP="00106E04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8434DE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36"/>
                                <w:szCs w:val="36"/>
                                <w:u w:val="single"/>
                              </w:rPr>
                              <w:t>2019 MEMBERSHIP</w:t>
                            </w:r>
                          </w:p>
                          <w:p w:rsidR="00870991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Your membership to </w:t>
                            </w: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th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Senio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r </w:t>
                            </w: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Center</w:t>
                            </w:r>
                          </w:p>
                          <w:p w:rsidR="00870991" w:rsidRPr="008434DE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is </w:t>
                            </w: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a vital part of continuing the programs and ser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vices offered to seniors in our </w:t>
                            </w: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community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.</w:t>
                            </w: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:rsidR="00870991" w:rsidRPr="0056530A" w:rsidRDefault="00870991" w:rsidP="00106E04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56530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Ask about mem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bership card &amp; benefits.</w:t>
                            </w:r>
                            <w:r w:rsidRPr="0056530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:rsidR="00870991" w:rsidRPr="008434DE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Membership is open to age 50+. </w:t>
                            </w:r>
                          </w:p>
                          <w:p w:rsidR="00870991" w:rsidRPr="008434DE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Individual -- $30</w:t>
                            </w:r>
                          </w:p>
                          <w:p w:rsidR="00870991" w:rsidRPr="008434DE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Couple--$55</w:t>
                            </w:r>
                          </w:p>
                          <w:p w:rsidR="00870991" w:rsidRPr="008434DE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8434D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Residing in same household.</w:t>
                            </w: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:rsidR="00870991" w:rsidRPr="008434DE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</w:p>
                          <w:p w:rsidR="00870991" w:rsidRPr="00CC5D09" w:rsidRDefault="00870991" w:rsidP="00106E04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32"/>
                                <w:szCs w:val="32"/>
                              </w:rPr>
                            </w:pPr>
                            <w:r w:rsidRPr="00CC5D09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32"/>
                                <w:szCs w:val="32"/>
                              </w:rPr>
                              <w:t xml:space="preserve">Thank you for your continued support of our Senior Center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189CD0" id="_x0000_s1028" type="#_x0000_t202" style="position:absolute;margin-left:198.75pt;margin-top:4.3pt;width:272.5pt;height:261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" fillcolor="white [3201]" strokecolor="black [3200]" strokeweight="1pt">
                <v:textbox>
                  <w:txbxContent>
                    <w:p w:rsidR="00870991" w:rsidRPr="008434DE" w:rsidRDefault="00870991" w:rsidP="00106E04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sz w:val="36"/>
                          <w:szCs w:val="36"/>
                          <w:u w:val="single"/>
                        </w:rPr>
                      </w:pPr>
                      <w:r w:rsidRPr="008434DE">
                        <w:rPr>
                          <w:rFonts w:ascii="Times New Roman" w:hAnsi="Times New Roman" w:cs="Times New Roman"/>
                          <w:b/>
                          <w:i/>
                          <w:sz w:val="36"/>
                          <w:szCs w:val="36"/>
                          <w:u w:val="single"/>
                        </w:rPr>
                        <w:t>2019 MEMBERSHIP</w:t>
                      </w:r>
                    </w:p>
                    <w:p w:rsidR="00870991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Your membership to </w:t>
                      </w: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th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</w:t>
                      </w: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Senio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r </w:t>
                      </w: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Center</w:t>
                      </w:r>
                    </w:p>
                    <w:p w:rsidR="00870991" w:rsidRPr="008434DE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is </w:t>
                      </w: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a vital part of continuing the programs and ser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vices offered to seniors in our </w:t>
                      </w: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community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.</w:t>
                      </w: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</w:t>
                      </w:r>
                    </w:p>
                    <w:p w:rsidR="00870991" w:rsidRPr="0056530A" w:rsidRDefault="00870991" w:rsidP="00106E04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56530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Ask about mem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bership card &amp; benefits.</w:t>
                      </w:r>
                      <w:r w:rsidRPr="0056530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</w:t>
                      </w:r>
                    </w:p>
                    <w:p w:rsidR="00870991" w:rsidRPr="008434DE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Membership is open to age 50+. </w:t>
                      </w:r>
                    </w:p>
                    <w:p w:rsidR="00870991" w:rsidRPr="008434DE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Individual -- $30</w:t>
                      </w:r>
                    </w:p>
                    <w:p w:rsidR="00870991" w:rsidRPr="008434DE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Couple--$55</w:t>
                      </w:r>
                    </w:p>
                    <w:p w:rsidR="00870991" w:rsidRPr="008434DE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8434D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Residing in same household.</w:t>
                      </w: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)</w:t>
                      </w:r>
                    </w:p>
                    <w:p w:rsidR="00870991" w:rsidRPr="008434DE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</w:p>
                    <w:p w:rsidR="00870991" w:rsidRPr="00CC5D09" w:rsidRDefault="00870991" w:rsidP="00106E04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sz w:val="32"/>
                          <w:szCs w:val="32"/>
                        </w:rPr>
                      </w:pPr>
                      <w:r w:rsidRPr="00CC5D09">
                        <w:rPr>
                          <w:rFonts w:ascii="Times New Roman" w:hAnsi="Times New Roman" w:cs="Times New Roman"/>
                          <w:b/>
                          <w:i/>
                          <w:sz w:val="32"/>
                          <w:szCs w:val="32"/>
                        </w:rPr>
                        <w:t xml:space="preserve">Thank you for your continued support of our Senior Center. </w:t>
                      </w:r>
                    </w:p>
                  </w:txbxContent>
                </v:textbox>
              </v:shape>
            </w:pict>
          </mc:Fallback>
        </mc:AlternateContent>
      </w:r>
      <w:r w:rsidR="00380ED4" w:rsidRPr="00F62D86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9C841FB" wp14:editId="229820C3">
                <wp:simplePos x="0" y="0"/>
                <wp:positionH relativeFrom="margin">
                  <wp:posOffset>6181725</wp:posOffset>
                </wp:positionH>
                <wp:positionV relativeFrom="paragraph">
                  <wp:posOffset>54610</wp:posOffset>
                </wp:positionV>
                <wp:extent cx="3095625" cy="3317875"/>
                <wp:effectExtent l="0" t="0" r="28575" b="1587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5625" cy="33178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70991" w:rsidRDefault="00870991" w:rsidP="00996635">
                            <w:pPr>
                              <w:spacing w:after="0" w:line="240" w:lineRule="auto"/>
                              <w:jc w:val="center"/>
                              <w:rPr>
                                <w:rFonts w:ascii="Albertus Medium" w:hAnsi="Albertus Medium"/>
                                <w:b/>
                                <w:sz w:val="24"/>
                                <w:szCs w:val="24"/>
                              </w:rPr>
                            </w:pPr>
                            <w:r w:rsidRPr="00427CE4">
                              <w:rPr>
                                <w:rFonts w:ascii="Albertus Medium" w:hAnsi="Albertus Medium"/>
                                <w:b/>
                                <w:sz w:val="24"/>
                                <w:szCs w:val="24"/>
                              </w:rPr>
                              <w:br/>
                              <w:t>************************************</w:t>
                            </w:r>
                          </w:p>
                          <w:p w:rsidR="00870991" w:rsidRDefault="00870991" w:rsidP="00427CE4">
                            <w:pPr>
                              <w:jc w:val="center"/>
                              <w:rPr>
                                <w:rFonts w:ascii="Albertus Medium" w:hAnsi="Albertus Medium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lbertus Medium" w:hAnsi="Albertus Medium"/>
                                <w:b/>
                                <w:sz w:val="28"/>
                                <w:szCs w:val="28"/>
                              </w:rPr>
                              <w:t>SHUFFLEBOARD AND HORSESHOES</w:t>
                            </w:r>
                          </w:p>
                          <w:p w:rsidR="00870991" w:rsidRPr="00F45E37" w:rsidRDefault="00870991" w:rsidP="00427CE4">
                            <w:pPr>
                              <w:jc w:val="center"/>
                              <w:rPr>
                                <w:rFonts w:ascii="Albertus Medium" w:hAnsi="Albertus Medium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lbertus Medium" w:hAnsi="Albertus Medium"/>
                                <w:b/>
                                <w:sz w:val="28"/>
                                <w:szCs w:val="28"/>
                              </w:rPr>
                              <w:t>TOURNAMENTS BEGIN</w:t>
                            </w:r>
                          </w:p>
                          <w:p w:rsidR="00870991" w:rsidRPr="00966971" w:rsidRDefault="00870991" w:rsidP="00F45E37">
                            <w:pPr>
                              <w:jc w:val="center"/>
                              <w:rPr>
                                <w:rFonts w:ascii="Albertus Medium" w:hAnsi="Albertus Medium"/>
                                <w:b/>
                                <w:sz w:val="40"/>
                                <w:szCs w:val="40"/>
                              </w:rPr>
                            </w:pPr>
                            <w:r w:rsidRPr="00966971">
                              <w:rPr>
                                <w:rFonts w:ascii="Albertus Medium" w:hAnsi="Albertus Medium"/>
                                <w:b/>
                                <w:sz w:val="40"/>
                                <w:szCs w:val="40"/>
                              </w:rPr>
                              <w:t>Remember to sign up for all activities!</w:t>
                            </w:r>
                          </w:p>
                          <w:p w:rsidR="00870991" w:rsidRPr="00947CBE" w:rsidRDefault="00870991" w:rsidP="00F45E37">
                            <w:pPr>
                              <w:spacing w:line="240" w:lineRule="auto"/>
                              <w:jc w:val="center"/>
                              <w:rPr>
                                <w:rFonts w:ascii="Albertus Medium" w:hAnsi="Albertus Medium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lbertus Medium" w:hAnsi="Albertus Medium"/>
                                <w:color w:val="FFFFFF" w:themeColor="background1"/>
                                <w:sz w:val="20"/>
                                <w:szCs w:val="20"/>
                              </w:rPr>
                              <w:t>_____</w:t>
                            </w:r>
                            <w:r w:rsidRPr="00947CBE">
                              <w:rPr>
                                <w:rFonts w:ascii="Albertus Medium" w:hAnsi="Albertus Medium"/>
                                <w:color w:val="FFFFFF" w:themeColor="background1"/>
                                <w:sz w:val="20"/>
                                <w:szCs w:val="20"/>
                              </w:rPr>
                              <w:t>.</w:t>
                            </w:r>
                            <w:r w:rsidRPr="00947CBE">
                              <w:rPr>
                                <w:rFonts w:ascii="Albertus Medium" w:hAnsi="Albertus Medium"/>
                                <w:color w:val="FFFFFF" w:themeColor="background1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:rsidR="00870991" w:rsidRPr="00F32545" w:rsidRDefault="00870991" w:rsidP="00106E04">
                            <w:pPr>
                              <w:spacing w:line="240" w:lineRule="auto"/>
                              <w:jc w:val="center"/>
                              <w:rPr>
                                <w:rFonts w:ascii="Bell MT" w:hAnsi="Bell MT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C841FB" id="_x0000_s1029" type="#_x0000_t202" style="position:absolute;margin-left:486.75pt;margin-top:4.3pt;width:243.75pt;height:261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" fillcolor="white [3201]" strokecolor="black [3200]" strokeweight="1pt">
                <v:textbox>
                  <w:txbxContent>
                    <w:p w:rsidR="00870991" w:rsidRDefault="00870991" w:rsidP="00996635">
                      <w:pPr>
                        <w:spacing w:after="0" w:line="240" w:lineRule="auto"/>
                        <w:jc w:val="center"/>
                        <w:rPr>
                          <w:rFonts w:ascii="Albertus Medium" w:hAnsi="Albertus Medium"/>
                          <w:b/>
                          <w:sz w:val="24"/>
                          <w:szCs w:val="24"/>
                        </w:rPr>
                      </w:pPr>
                      <w:r w:rsidRPr="00427CE4">
                        <w:rPr>
                          <w:rFonts w:ascii="Albertus Medium" w:hAnsi="Albertus Medium"/>
                          <w:b/>
                          <w:sz w:val="24"/>
                          <w:szCs w:val="24"/>
                        </w:rPr>
                        <w:br/>
                        <w:t>************************************</w:t>
                      </w:r>
                    </w:p>
                    <w:p w:rsidR="00870991" w:rsidRDefault="00870991" w:rsidP="00427CE4">
                      <w:pPr>
                        <w:jc w:val="center"/>
                        <w:rPr>
                          <w:rFonts w:ascii="Albertus Medium" w:hAnsi="Albertus Medium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lbertus Medium" w:hAnsi="Albertus Medium"/>
                          <w:b/>
                          <w:sz w:val="28"/>
                          <w:szCs w:val="28"/>
                        </w:rPr>
                        <w:t>SHUFFLEBOARD AND HORSESHOES</w:t>
                      </w:r>
                    </w:p>
                    <w:p w:rsidR="00870991" w:rsidRPr="00F45E37" w:rsidRDefault="00870991" w:rsidP="00427CE4">
                      <w:pPr>
                        <w:jc w:val="center"/>
                        <w:rPr>
                          <w:rFonts w:ascii="Albertus Medium" w:hAnsi="Albertus Medium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lbertus Medium" w:hAnsi="Albertus Medium"/>
                          <w:b/>
                          <w:sz w:val="28"/>
                          <w:szCs w:val="28"/>
                        </w:rPr>
                        <w:t>TOURNAMENTS BEGIN</w:t>
                      </w:r>
                    </w:p>
                    <w:p w:rsidR="00870991" w:rsidRPr="00966971" w:rsidRDefault="00870991" w:rsidP="00F45E37">
                      <w:pPr>
                        <w:jc w:val="center"/>
                        <w:rPr>
                          <w:rFonts w:ascii="Albertus Medium" w:hAnsi="Albertus Medium"/>
                          <w:b/>
                          <w:sz w:val="40"/>
                          <w:szCs w:val="40"/>
                        </w:rPr>
                      </w:pPr>
                      <w:r w:rsidRPr="00966971">
                        <w:rPr>
                          <w:rFonts w:ascii="Albertus Medium" w:hAnsi="Albertus Medium"/>
                          <w:b/>
                          <w:sz w:val="40"/>
                          <w:szCs w:val="40"/>
                        </w:rPr>
                        <w:t>Remember to sign up for all activities!</w:t>
                      </w:r>
                    </w:p>
                    <w:p w:rsidR="00870991" w:rsidRPr="00947CBE" w:rsidRDefault="00870991" w:rsidP="00F45E37">
                      <w:pPr>
                        <w:spacing w:line="240" w:lineRule="auto"/>
                        <w:jc w:val="center"/>
                        <w:rPr>
                          <w:rFonts w:ascii="Albertus Medium" w:hAnsi="Albertus Medium"/>
                          <w:sz w:val="20"/>
                          <w:szCs w:val="20"/>
                        </w:rPr>
                      </w:pPr>
                      <w:r>
                        <w:rPr>
                          <w:rFonts w:ascii="Albertus Medium" w:hAnsi="Albertus Medium"/>
                          <w:color w:val="FFFFFF" w:themeColor="background1"/>
                          <w:sz w:val="20"/>
                          <w:szCs w:val="20"/>
                        </w:rPr>
                        <w:t>_____</w:t>
                      </w:r>
                      <w:r w:rsidRPr="00947CBE">
                        <w:rPr>
                          <w:rFonts w:ascii="Albertus Medium" w:hAnsi="Albertus Medium"/>
                          <w:color w:val="FFFFFF" w:themeColor="background1"/>
                          <w:sz w:val="20"/>
                          <w:szCs w:val="20"/>
                        </w:rPr>
                        <w:t>.</w:t>
                      </w:r>
                      <w:r w:rsidRPr="00947CBE">
                        <w:rPr>
                          <w:rFonts w:ascii="Albertus Medium" w:hAnsi="Albertus Medium"/>
                          <w:color w:val="FFFFFF" w:themeColor="background1"/>
                          <w:sz w:val="20"/>
                          <w:szCs w:val="20"/>
                        </w:rPr>
                        <w:br/>
                      </w:r>
                    </w:p>
                    <w:p w:rsidR="00870991" w:rsidRPr="00F32545" w:rsidRDefault="00870991" w:rsidP="00106E04">
                      <w:pPr>
                        <w:spacing w:line="240" w:lineRule="auto"/>
                        <w:jc w:val="center"/>
                        <w:rPr>
                          <w:rFonts w:ascii="Bell MT" w:hAnsi="Bell MT"/>
                          <w:sz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380ED4" w:rsidRPr="00F62D86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1DC025D" wp14:editId="00539264">
                <wp:simplePos x="0" y="0"/>
                <wp:positionH relativeFrom="margin">
                  <wp:posOffset>38100</wp:posOffset>
                </wp:positionH>
                <wp:positionV relativeFrom="paragraph">
                  <wp:posOffset>149860</wp:posOffset>
                </wp:positionV>
                <wp:extent cx="2359025" cy="3222625"/>
                <wp:effectExtent l="0" t="0" r="22225" b="1587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9025" cy="32226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70991" w:rsidRDefault="00870991" w:rsidP="00106E04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  <w:u w:val="single"/>
                              </w:rPr>
                              <w:t>JUNE</w:t>
                            </w:r>
                            <w:r w:rsidRPr="00CC5D09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  <w:u w:val="single"/>
                              </w:rPr>
                              <w:t xml:space="preserve"> EVENTS</w:t>
                            </w:r>
                          </w:p>
                          <w:p w:rsidR="00870991" w:rsidRPr="00D74B7B" w:rsidRDefault="00870991" w:rsidP="00106E04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28"/>
                                <w:szCs w:val="28"/>
                              </w:rPr>
                            </w:pPr>
                          </w:p>
                          <w:p w:rsidR="00870991" w:rsidRDefault="00870991" w:rsidP="00D117F2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6</w:t>
                            </w:r>
                            <w:r w:rsidRPr="00D74B7B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-Beginner Tap Class Begins</w:t>
                            </w:r>
                          </w:p>
                          <w:p w:rsidR="00870991" w:rsidRDefault="00870991" w:rsidP="00D117F2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Thursdays at 10 AM</w:t>
                            </w:r>
                          </w:p>
                          <w:p w:rsidR="00870991" w:rsidRDefault="00870991" w:rsidP="00D117F2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7th</w:t>
                            </w:r>
                            <w:r w:rsidRPr="0049383A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–MEMBERS- Free Coffee</w:t>
                            </w:r>
                          </w:p>
                          <w:p w:rsidR="00870991" w:rsidRDefault="00870991" w:rsidP="00D117F2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14</w:t>
                            </w:r>
                            <w:r w:rsidRPr="00A36040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-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Crafts with Vonda at 9:30</w:t>
                            </w:r>
                          </w:p>
                          <w:p w:rsidR="00870991" w:rsidRDefault="00870991" w:rsidP="00D117F2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21</w:t>
                            </w:r>
                            <w:r w:rsidRPr="00D74B7B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-Soap Making at 9:00</w:t>
                            </w:r>
                          </w:p>
                          <w:p w:rsidR="00870991" w:rsidRDefault="00870991" w:rsidP="00D117F2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28</w:t>
                            </w:r>
                            <w:r w:rsidRPr="00A36040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-Crafts with Vonda at 9:30</w:t>
                            </w:r>
                          </w:p>
                          <w:p w:rsidR="00870991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Pr="0049383A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Pr="0049383A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Pr="0049383A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Pr="0049383A" w:rsidRDefault="00870991" w:rsidP="00106E04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870991" w:rsidRPr="0049383A" w:rsidRDefault="00870991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DC025D" id="_x0000_s1030" type="#_x0000_t202" style="position:absolute;margin-left:3pt;margin-top:11.8pt;width:185.75pt;height:253.7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" fillcolor="white [3201]" strokecolor="black [3200]" strokeweight="1pt">
                <v:textbox>
                  <w:txbxContent>
                    <w:p w:rsidR="00870991" w:rsidRDefault="00870991" w:rsidP="00106E04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i/>
                          <w:sz w:val="28"/>
                          <w:szCs w:val="28"/>
                          <w:u w:val="single"/>
                        </w:rPr>
                        <w:t>JUNE</w:t>
                      </w:r>
                      <w:r w:rsidRPr="00CC5D09">
                        <w:rPr>
                          <w:rFonts w:ascii="Times New Roman" w:hAnsi="Times New Roman" w:cs="Times New Roman"/>
                          <w:b/>
                          <w:i/>
                          <w:sz w:val="28"/>
                          <w:szCs w:val="28"/>
                          <w:u w:val="single"/>
                        </w:rPr>
                        <w:t xml:space="preserve"> EVENTS</w:t>
                      </w:r>
                    </w:p>
                    <w:p w:rsidR="00870991" w:rsidRPr="00D74B7B" w:rsidRDefault="00870991" w:rsidP="00106E04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sz w:val="28"/>
                          <w:szCs w:val="28"/>
                        </w:rPr>
                      </w:pPr>
                    </w:p>
                    <w:p w:rsidR="00870991" w:rsidRDefault="00870991" w:rsidP="00D117F2">
                      <w:pPr>
                        <w:spacing w:after="0"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6</w:t>
                      </w:r>
                      <w:r w:rsidRPr="00D74B7B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-Beginner Tap Class Begins</w:t>
                      </w:r>
                    </w:p>
                    <w:p w:rsidR="00870991" w:rsidRDefault="00870991" w:rsidP="00D117F2">
                      <w:pPr>
                        <w:spacing w:after="0"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Thursdays at 10 AM</w:t>
                      </w:r>
                    </w:p>
                    <w:p w:rsidR="00870991" w:rsidRDefault="00870991" w:rsidP="00D117F2">
                      <w:pPr>
                        <w:spacing w:after="0"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7th</w:t>
                      </w:r>
                      <w:r w:rsidRPr="0049383A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–MEMBERS- Free Coffee</w:t>
                      </w:r>
                    </w:p>
                    <w:p w:rsidR="00870991" w:rsidRDefault="00870991" w:rsidP="00D117F2">
                      <w:pPr>
                        <w:spacing w:after="0"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14</w:t>
                      </w:r>
                      <w:r w:rsidRPr="00A36040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vertAlign w:val="superscript"/>
                        </w:rPr>
                        <w:t>-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Crafts with Vonda at 9:30</w:t>
                      </w:r>
                    </w:p>
                    <w:p w:rsidR="00870991" w:rsidRDefault="00870991" w:rsidP="00D117F2">
                      <w:pPr>
                        <w:spacing w:after="0"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21</w:t>
                      </w:r>
                      <w:r w:rsidRPr="00D74B7B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-Soap Making at 9:00</w:t>
                      </w:r>
                    </w:p>
                    <w:p w:rsidR="00870991" w:rsidRDefault="00870991" w:rsidP="00D117F2">
                      <w:pPr>
                        <w:spacing w:after="0"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28</w:t>
                      </w:r>
                      <w:r w:rsidRPr="00A36040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-Crafts with Vonda at 9:30</w:t>
                      </w:r>
                    </w:p>
                    <w:p w:rsidR="00870991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Pr="0049383A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Pr="0049383A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Pr="0049383A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Pr="0049383A" w:rsidRDefault="00870991" w:rsidP="00106E04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870991" w:rsidRPr="0049383A" w:rsidRDefault="00870991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27CE4">
        <w:t>P</w:t>
      </w:r>
    </w:p>
    <w:sectPr w:rsidR="00A26B18" w:rsidSect="00870991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0B35" w:rsidRDefault="003C0B35" w:rsidP="004719FD">
      <w:pPr>
        <w:spacing w:after="0" w:line="240" w:lineRule="auto"/>
      </w:pPr>
      <w:r>
        <w:separator/>
      </w:r>
    </w:p>
  </w:endnote>
  <w:endnote w:type="continuationSeparator" w:id="0">
    <w:p w:rsidR="003C0B35" w:rsidRDefault="003C0B35" w:rsidP="004719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bertus Medium">
    <w:altName w:val="Candara"/>
    <w:charset w:val="00"/>
    <w:family w:val="swiss"/>
    <w:pitch w:val="variable"/>
    <w:sig w:usb0="00000003" w:usb1="00000000" w:usb2="00000000" w:usb3="00000000" w:csb0="0000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0B35" w:rsidRDefault="003C0B35" w:rsidP="004719FD">
      <w:pPr>
        <w:spacing w:after="0" w:line="240" w:lineRule="auto"/>
      </w:pPr>
      <w:r>
        <w:separator/>
      </w:r>
    </w:p>
  </w:footnote>
  <w:footnote w:type="continuationSeparator" w:id="0">
    <w:p w:rsidR="003C0B35" w:rsidRDefault="003C0B35" w:rsidP="004719F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DSxMDIzsDQxMjVR0lEKTi0uzszPAykwNKkFAKezYmEtAAAA"/>
  </w:docVars>
  <w:rsids>
    <w:rsidRoot w:val="00106E04"/>
    <w:rsid w:val="00020C69"/>
    <w:rsid w:val="00035F03"/>
    <w:rsid w:val="000A499C"/>
    <w:rsid w:val="000D06CC"/>
    <w:rsid w:val="001037FD"/>
    <w:rsid w:val="00106E04"/>
    <w:rsid w:val="00176718"/>
    <w:rsid w:val="002311E7"/>
    <w:rsid w:val="00235ACC"/>
    <w:rsid w:val="00247FE9"/>
    <w:rsid w:val="00310408"/>
    <w:rsid w:val="00367E99"/>
    <w:rsid w:val="00380ED4"/>
    <w:rsid w:val="00397003"/>
    <w:rsid w:val="003A68E1"/>
    <w:rsid w:val="003C051C"/>
    <w:rsid w:val="003C0B35"/>
    <w:rsid w:val="003E49AD"/>
    <w:rsid w:val="00427CE4"/>
    <w:rsid w:val="00440EE7"/>
    <w:rsid w:val="004634C3"/>
    <w:rsid w:val="004719FD"/>
    <w:rsid w:val="004736C6"/>
    <w:rsid w:val="00490083"/>
    <w:rsid w:val="004A0505"/>
    <w:rsid w:val="004A18F6"/>
    <w:rsid w:val="004A2EE8"/>
    <w:rsid w:val="004C1E71"/>
    <w:rsid w:val="00562A2E"/>
    <w:rsid w:val="005A3A13"/>
    <w:rsid w:val="005A63BF"/>
    <w:rsid w:val="005C2294"/>
    <w:rsid w:val="005D6C43"/>
    <w:rsid w:val="00610340"/>
    <w:rsid w:val="006657A5"/>
    <w:rsid w:val="006A6B38"/>
    <w:rsid w:val="006E0216"/>
    <w:rsid w:val="007020BF"/>
    <w:rsid w:val="00746BE4"/>
    <w:rsid w:val="00766144"/>
    <w:rsid w:val="00797073"/>
    <w:rsid w:val="007C392C"/>
    <w:rsid w:val="007C542F"/>
    <w:rsid w:val="00835667"/>
    <w:rsid w:val="00870991"/>
    <w:rsid w:val="008F11C5"/>
    <w:rsid w:val="00946EB2"/>
    <w:rsid w:val="00966971"/>
    <w:rsid w:val="00996635"/>
    <w:rsid w:val="009A77D8"/>
    <w:rsid w:val="009D0A10"/>
    <w:rsid w:val="009D14B6"/>
    <w:rsid w:val="00A167FF"/>
    <w:rsid w:val="00A26B18"/>
    <w:rsid w:val="00A36040"/>
    <w:rsid w:val="00B20663"/>
    <w:rsid w:val="00B343E3"/>
    <w:rsid w:val="00B362AB"/>
    <w:rsid w:val="00B53606"/>
    <w:rsid w:val="00BB7802"/>
    <w:rsid w:val="00BD0846"/>
    <w:rsid w:val="00BF2799"/>
    <w:rsid w:val="00C24044"/>
    <w:rsid w:val="00C24BE2"/>
    <w:rsid w:val="00C31F22"/>
    <w:rsid w:val="00CB59BB"/>
    <w:rsid w:val="00CC2088"/>
    <w:rsid w:val="00D117F2"/>
    <w:rsid w:val="00D14954"/>
    <w:rsid w:val="00D21BA3"/>
    <w:rsid w:val="00D51799"/>
    <w:rsid w:val="00D74B7B"/>
    <w:rsid w:val="00D768CB"/>
    <w:rsid w:val="00D9326A"/>
    <w:rsid w:val="00DE4ED5"/>
    <w:rsid w:val="00E56766"/>
    <w:rsid w:val="00E57380"/>
    <w:rsid w:val="00E67766"/>
    <w:rsid w:val="00EB49BA"/>
    <w:rsid w:val="00F45E37"/>
    <w:rsid w:val="00FD6124"/>
    <w:rsid w:val="00FE0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78B35"/>
  <w15:chartTrackingRefBased/>
  <w15:docId w15:val="{22ABEB9D-F463-4350-BED7-1C21F26E3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6E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06E0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71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19FD"/>
  </w:style>
  <w:style w:type="paragraph" w:styleId="Footer">
    <w:name w:val="footer"/>
    <w:basedOn w:val="Normal"/>
    <w:link w:val="FooterChar"/>
    <w:uiPriority w:val="99"/>
    <w:unhideWhenUsed/>
    <w:rsid w:val="00471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19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76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cminnseniors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mcminnsenior@comcast.net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mcminnseniors.com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1.png"/><Relationship Id="rId4" Type="http://schemas.openxmlformats.org/officeDocument/2006/relationships/footnotes" Target="footnotes.xml"/><Relationship Id="rId9" Type="http://schemas.openxmlformats.org/officeDocument/2006/relationships/hyperlink" Target="mailto:mcminnsenior@comcast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3</TotalTime>
  <Pages>1</Pages>
  <Words>479</Words>
  <Characters>273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ye wenger</dc:creator>
  <cp:keywords/>
  <dc:description/>
  <cp:lastModifiedBy>faye wenger</cp:lastModifiedBy>
  <cp:revision>10</cp:revision>
  <cp:lastPrinted>2019-06-04T18:08:00Z</cp:lastPrinted>
  <dcterms:created xsi:type="dcterms:W3CDTF">2019-05-23T17:15:00Z</dcterms:created>
  <dcterms:modified xsi:type="dcterms:W3CDTF">2019-06-04T18:12:00Z</dcterms:modified>
</cp:coreProperties>
</file>